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2B051" w14:textId="58EE7FE0" w:rsidR="00775EEB" w:rsidRPr="00AF0EFE" w:rsidRDefault="00A75B95" w:rsidP="004A1036">
      <w:pPr>
        <w:rPr>
          <w:rFonts w:ascii="Arial" w:hAnsi="Arial" w:cs="Arial"/>
          <w:sz w:val="24"/>
          <w:szCs w:val="24"/>
        </w:rPr>
      </w:pPr>
      <w:r w:rsidRPr="00AF0EFE">
        <w:rPr>
          <w:rFonts w:ascii="Arial" w:hAnsi="Arial" w:cs="Arial"/>
          <w:sz w:val="24"/>
          <w:szCs w:val="24"/>
        </w:rPr>
        <w:t>X</w:t>
      </w:r>
      <w:r w:rsidR="007B663C" w:rsidRPr="00AF0EFE">
        <w:rPr>
          <w:rFonts w:ascii="Arial" w:hAnsi="Arial" w:cs="Arial"/>
          <w:sz w:val="24"/>
          <w:szCs w:val="24"/>
        </w:rPr>
        <w:t>III</w:t>
      </w:r>
      <w:r w:rsidRPr="00AF0EFE">
        <w:rPr>
          <w:rFonts w:ascii="Arial" w:hAnsi="Arial" w:cs="Arial"/>
          <w:sz w:val="24"/>
          <w:szCs w:val="24"/>
        </w:rPr>
        <w:t xml:space="preserve"> </w:t>
      </w:r>
      <w:r w:rsidR="00041D47" w:rsidRPr="00AF0EFE">
        <w:rPr>
          <w:rFonts w:ascii="Arial" w:hAnsi="Arial" w:cs="Arial"/>
          <w:sz w:val="24"/>
          <w:szCs w:val="24"/>
        </w:rPr>
        <w:t xml:space="preserve"> </w:t>
      </w:r>
      <w:r w:rsidRPr="00AF0EFE">
        <w:rPr>
          <w:rFonts w:ascii="Arial" w:hAnsi="Arial" w:cs="Arial"/>
          <w:sz w:val="24"/>
          <w:szCs w:val="24"/>
        </w:rPr>
        <w:t xml:space="preserve">FORUM NEUROLOGII DZIECIĘCEJ </w:t>
      </w:r>
      <w:r w:rsidR="00663B16" w:rsidRPr="00AF0EFE">
        <w:rPr>
          <w:rFonts w:ascii="Arial" w:hAnsi="Arial" w:cs="Arial"/>
          <w:sz w:val="24"/>
          <w:szCs w:val="24"/>
        </w:rPr>
        <w:t>28-29.10.2022</w:t>
      </w:r>
    </w:p>
    <w:p w14:paraId="4C41BD56" w14:textId="1BF77057" w:rsidR="0041078B" w:rsidRPr="00AF0EFE" w:rsidRDefault="0041078B" w:rsidP="0041078B">
      <w:pPr>
        <w:jc w:val="center"/>
        <w:rPr>
          <w:rFonts w:ascii="Arial" w:hAnsi="Arial" w:cs="Arial"/>
          <w:b/>
          <w:sz w:val="24"/>
          <w:szCs w:val="24"/>
        </w:rPr>
      </w:pPr>
      <w:r w:rsidRPr="00AF0EFE">
        <w:rPr>
          <w:rFonts w:ascii="Arial" w:hAnsi="Arial" w:cs="Arial"/>
          <w:b/>
          <w:sz w:val="24"/>
          <w:szCs w:val="24"/>
        </w:rPr>
        <w:t>ALERTY W  NEUROLOGII DZIECIĘCEJ</w:t>
      </w:r>
    </w:p>
    <w:p w14:paraId="24249ABF" w14:textId="45F467DF" w:rsidR="00A75B95" w:rsidRPr="00AF0EFE" w:rsidRDefault="0083194F">
      <w:pPr>
        <w:rPr>
          <w:rFonts w:ascii="Arial" w:hAnsi="Arial" w:cs="Arial"/>
          <w:b/>
          <w:sz w:val="24"/>
          <w:szCs w:val="24"/>
        </w:rPr>
      </w:pPr>
      <w:r w:rsidRPr="00AF0EFE">
        <w:rPr>
          <w:rFonts w:ascii="Arial" w:hAnsi="Arial" w:cs="Arial"/>
          <w:b/>
          <w:sz w:val="24"/>
          <w:szCs w:val="24"/>
        </w:rPr>
        <w:t xml:space="preserve">Piątek, </w:t>
      </w:r>
      <w:r w:rsidR="00663B16" w:rsidRPr="00AF0EFE">
        <w:rPr>
          <w:rFonts w:ascii="Arial" w:hAnsi="Arial" w:cs="Arial"/>
          <w:b/>
          <w:sz w:val="24"/>
          <w:szCs w:val="24"/>
        </w:rPr>
        <w:t>28</w:t>
      </w:r>
      <w:r w:rsidR="00A75B95" w:rsidRPr="00AF0EFE">
        <w:rPr>
          <w:rFonts w:ascii="Arial" w:hAnsi="Arial" w:cs="Arial"/>
          <w:b/>
          <w:sz w:val="24"/>
          <w:szCs w:val="24"/>
        </w:rPr>
        <w:t>.10.20</w:t>
      </w:r>
      <w:r w:rsidR="00663B16" w:rsidRPr="00AF0EFE">
        <w:rPr>
          <w:rFonts w:ascii="Arial" w:hAnsi="Arial" w:cs="Arial"/>
          <w:b/>
          <w:sz w:val="24"/>
          <w:szCs w:val="24"/>
        </w:rPr>
        <w:t>22</w:t>
      </w:r>
      <w:r w:rsidR="00A75B95" w:rsidRPr="00AF0EFE">
        <w:rPr>
          <w:rFonts w:ascii="Arial" w:hAnsi="Arial" w:cs="Arial"/>
          <w:b/>
          <w:sz w:val="24"/>
          <w:szCs w:val="24"/>
        </w:rPr>
        <w:t>r.</w:t>
      </w:r>
      <w:r w:rsidR="001731EA" w:rsidRPr="00AF0EFE">
        <w:rPr>
          <w:rFonts w:ascii="Arial" w:hAnsi="Arial" w:cs="Arial"/>
          <w:b/>
          <w:sz w:val="24"/>
          <w:szCs w:val="24"/>
        </w:rPr>
        <w:t xml:space="preserve"> </w:t>
      </w:r>
      <w:r w:rsidR="005A0D2C" w:rsidRPr="00AF0EFE">
        <w:rPr>
          <w:rFonts w:ascii="Arial" w:hAnsi="Arial" w:cs="Arial"/>
          <w:b/>
          <w:sz w:val="24"/>
          <w:szCs w:val="24"/>
        </w:rPr>
        <w:t xml:space="preserve"> </w:t>
      </w:r>
    </w:p>
    <w:tbl>
      <w:tblPr>
        <w:tblStyle w:val="Tabela-Siatka"/>
        <w:tblW w:w="9606" w:type="dxa"/>
        <w:tblLook w:val="04A0" w:firstRow="1" w:lastRow="0" w:firstColumn="1" w:lastColumn="0" w:noHBand="0" w:noVBand="1"/>
      </w:tblPr>
      <w:tblGrid>
        <w:gridCol w:w="1668"/>
        <w:gridCol w:w="7938"/>
      </w:tblGrid>
      <w:tr w:rsidR="0083194F" w:rsidRPr="00AF0EFE" w14:paraId="62622467" w14:textId="77777777" w:rsidTr="00B36F42">
        <w:tc>
          <w:tcPr>
            <w:tcW w:w="1668" w:type="dxa"/>
          </w:tcPr>
          <w:p w14:paraId="2B515CD7" w14:textId="47F48307" w:rsidR="0083194F" w:rsidRPr="00AF0EFE" w:rsidRDefault="00B56AA5" w:rsidP="000B418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9</w:t>
            </w:r>
            <w:r w:rsidR="0083194F" w:rsidRPr="00AF0EFE">
              <w:rPr>
                <w:rFonts w:ascii="Arial" w:hAnsi="Arial" w:cs="Arial"/>
                <w:sz w:val="24"/>
                <w:szCs w:val="24"/>
              </w:rPr>
              <w:t>:00-1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  <w:r w:rsidR="0083194F" w:rsidRPr="00AF0EFE">
              <w:rPr>
                <w:rFonts w:ascii="Arial" w:hAnsi="Arial" w:cs="Arial"/>
                <w:sz w:val="24"/>
                <w:szCs w:val="24"/>
              </w:rPr>
              <w:t>:00</w:t>
            </w:r>
          </w:p>
        </w:tc>
        <w:tc>
          <w:tcPr>
            <w:tcW w:w="7938" w:type="dxa"/>
          </w:tcPr>
          <w:p w14:paraId="6B637A92" w14:textId="77777777" w:rsidR="0083194F" w:rsidRPr="00AF0EFE" w:rsidRDefault="0083194F" w:rsidP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Rejestracja uczestników</w:t>
            </w:r>
          </w:p>
        </w:tc>
      </w:tr>
      <w:tr w:rsidR="0083194F" w:rsidRPr="00AF0EFE" w14:paraId="7F7B0D8D" w14:textId="77777777" w:rsidTr="00B36F42">
        <w:tc>
          <w:tcPr>
            <w:tcW w:w="1668" w:type="dxa"/>
          </w:tcPr>
          <w:p w14:paraId="6A1B7CE0" w14:textId="0A537957" w:rsidR="0083194F" w:rsidRPr="00AF0EFE" w:rsidRDefault="00B56AA5" w:rsidP="000B418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9</w:t>
            </w:r>
            <w:r w:rsidR="0083194F" w:rsidRPr="00AF0EFE">
              <w:rPr>
                <w:rFonts w:ascii="Arial" w:hAnsi="Arial" w:cs="Arial"/>
                <w:sz w:val="24"/>
                <w:szCs w:val="24"/>
              </w:rPr>
              <w:t>:00-1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  <w:r w:rsidR="0083194F" w:rsidRPr="00AF0EFE">
              <w:rPr>
                <w:rFonts w:ascii="Arial" w:hAnsi="Arial" w:cs="Arial"/>
                <w:sz w:val="24"/>
                <w:szCs w:val="24"/>
              </w:rPr>
              <w:t>:00</w:t>
            </w:r>
          </w:p>
        </w:tc>
        <w:tc>
          <w:tcPr>
            <w:tcW w:w="7938" w:type="dxa"/>
          </w:tcPr>
          <w:p w14:paraId="3B928813" w14:textId="77777777" w:rsidR="0083194F" w:rsidRPr="00AF0EFE" w:rsidRDefault="0083194F" w:rsidP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Poranna kawa</w:t>
            </w:r>
          </w:p>
        </w:tc>
      </w:tr>
      <w:tr w:rsidR="000B4180" w:rsidRPr="00617178" w14:paraId="66546088" w14:textId="77777777" w:rsidTr="00C55952">
        <w:trPr>
          <w:trHeight w:val="1160"/>
        </w:trPr>
        <w:tc>
          <w:tcPr>
            <w:tcW w:w="1668" w:type="dxa"/>
          </w:tcPr>
          <w:p w14:paraId="2EC3D375" w14:textId="3F62B142" w:rsidR="000B4180" w:rsidRPr="00AF0EFE" w:rsidRDefault="000B4180" w:rsidP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1</w:t>
            </w:r>
            <w:r w:rsidR="000D2127">
              <w:rPr>
                <w:rFonts w:ascii="Arial" w:hAnsi="Arial" w:cs="Arial"/>
                <w:sz w:val="24"/>
                <w:szCs w:val="24"/>
              </w:rPr>
              <w:t>0</w:t>
            </w:r>
            <w:r w:rsidRPr="00AF0EFE">
              <w:rPr>
                <w:rFonts w:ascii="Arial" w:hAnsi="Arial" w:cs="Arial"/>
                <w:sz w:val="24"/>
                <w:szCs w:val="24"/>
              </w:rPr>
              <w:t>:00</w:t>
            </w:r>
            <w:r w:rsidR="002C2D8C">
              <w:rPr>
                <w:rFonts w:ascii="Arial" w:hAnsi="Arial" w:cs="Arial"/>
                <w:sz w:val="24"/>
                <w:szCs w:val="24"/>
              </w:rPr>
              <w:t>-</w:t>
            </w:r>
            <w:r w:rsidRPr="00AF0EFE">
              <w:rPr>
                <w:rFonts w:ascii="Arial" w:hAnsi="Arial" w:cs="Arial"/>
                <w:sz w:val="24"/>
                <w:szCs w:val="24"/>
              </w:rPr>
              <w:t>1</w:t>
            </w:r>
            <w:r w:rsidR="000D2127">
              <w:rPr>
                <w:rFonts w:ascii="Arial" w:hAnsi="Arial" w:cs="Arial"/>
                <w:sz w:val="24"/>
                <w:szCs w:val="24"/>
              </w:rPr>
              <w:t>2</w:t>
            </w:r>
            <w:r w:rsidRPr="00AF0EFE">
              <w:rPr>
                <w:rFonts w:ascii="Arial" w:hAnsi="Arial" w:cs="Arial"/>
                <w:sz w:val="24"/>
                <w:szCs w:val="24"/>
              </w:rPr>
              <w:t>:00</w:t>
            </w:r>
          </w:p>
          <w:p w14:paraId="29940573" w14:textId="77777777" w:rsidR="000B4180" w:rsidRPr="00AF0EFE" w:rsidRDefault="000B418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38" w:type="dxa"/>
          </w:tcPr>
          <w:p w14:paraId="2C4A3B93" w14:textId="77777777" w:rsidR="00C55952" w:rsidRPr="00C55952" w:rsidRDefault="000B4180" w:rsidP="00C5595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17178">
              <w:rPr>
                <w:rFonts w:ascii="Arial" w:hAnsi="Arial" w:cs="Arial"/>
                <w:sz w:val="24"/>
                <w:szCs w:val="24"/>
                <w:highlight w:val="lightGray"/>
              </w:rPr>
              <w:t>SESJA I:</w:t>
            </w:r>
            <w:r w:rsidRPr="00C5595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55952" w:rsidRPr="00617178">
              <w:rPr>
                <w:rFonts w:ascii="Arial" w:hAnsi="Arial" w:cs="Arial"/>
                <w:b/>
                <w:sz w:val="28"/>
                <w:szCs w:val="24"/>
              </w:rPr>
              <w:t>Stany nagłe w neurologii dziecięcej  - prezentacja przypadków, dyskusja</w:t>
            </w:r>
          </w:p>
          <w:p w14:paraId="26BB37DC" w14:textId="77777777" w:rsidR="00335164" w:rsidRDefault="00335164" w:rsidP="00C94E04">
            <w:pPr>
              <w:pStyle w:val="Akapitzlist"/>
              <w:rPr>
                <w:rFonts w:ascii="Arial" w:hAnsi="Arial" w:cs="Arial"/>
                <w:sz w:val="24"/>
                <w:szCs w:val="24"/>
              </w:rPr>
            </w:pPr>
          </w:p>
          <w:p w14:paraId="76567A8C" w14:textId="5DDA005B" w:rsidR="006B73BA" w:rsidRPr="00E016A8" w:rsidRDefault="00335164" w:rsidP="00C55952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C55952">
              <w:rPr>
                <w:rFonts w:ascii="Arial" w:hAnsi="Arial" w:cs="Arial"/>
                <w:sz w:val="24"/>
                <w:szCs w:val="24"/>
              </w:rPr>
              <w:t xml:space="preserve">Przewodniczący sesji: </w:t>
            </w:r>
            <w:r w:rsidR="00617178">
              <w:rPr>
                <w:rFonts w:ascii="Arial" w:hAnsi="Arial" w:cs="Arial"/>
                <w:sz w:val="24"/>
                <w:szCs w:val="24"/>
              </w:rPr>
              <w:t xml:space="preserve">prof. dr hab. n. med. </w:t>
            </w:r>
            <w:r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>B</w:t>
            </w:r>
            <w:r w:rsidR="002D3337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 xml:space="preserve">arbara </w:t>
            </w:r>
            <w:r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>S</w:t>
            </w:r>
            <w:r w:rsidR="002D3337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>teinborn</w:t>
            </w:r>
            <w:r w:rsidR="00182683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>,</w:t>
            </w:r>
            <w:r w:rsidR="00617178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="00617178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>dr</w:t>
            </w:r>
            <w:proofErr w:type="spellEnd"/>
            <w:r w:rsidR="00617178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 xml:space="preserve"> hab. n. </w:t>
            </w:r>
            <w:r w:rsidR="002C2D8C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>med.</w:t>
            </w:r>
            <w:r w:rsidR="00617178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 xml:space="preserve"> </w:t>
            </w:r>
            <w:r w:rsidR="00182683" w:rsidRPr="002C2D8C">
              <w:rPr>
                <w:rFonts w:ascii="Arial" w:hAnsi="Arial" w:cs="Arial"/>
                <w:i/>
                <w:sz w:val="24"/>
                <w:szCs w:val="24"/>
                <w:lang w:val="en-US"/>
              </w:rPr>
              <w:t xml:space="preserve"> </w:t>
            </w:r>
            <w:r w:rsidR="00182683" w:rsidRPr="00E016A8">
              <w:rPr>
                <w:rFonts w:ascii="Arial" w:hAnsi="Arial" w:cs="Arial"/>
                <w:i/>
                <w:sz w:val="24"/>
                <w:szCs w:val="24"/>
              </w:rPr>
              <w:t>Marcin Żarowski</w:t>
            </w:r>
            <w:r w:rsidR="002C2D8C">
              <w:rPr>
                <w:rFonts w:ascii="Arial" w:hAnsi="Arial" w:cs="Arial"/>
                <w:i/>
                <w:sz w:val="24"/>
                <w:szCs w:val="24"/>
              </w:rPr>
              <w:t>,</w:t>
            </w:r>
            <w:r w:rsidR="00E016A8" w:rsidRPr="00E016A8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 w:rsidR="00E016A8" w:rsidRPr="00E016A8">
              <w:rPr>
                <w:rFonts w:ascii="Arial" w:hAnsi="Arial" w:cs="Arial"/>
                <w:i/>
                <w:sz w:val="24"/>
                <w:szCs w:val="24"/>
              </w:rPr>
              <w:t>prof.UM</w:t>
            </w:r>
            <w:r w:rsidR="00E016A8">
              <w:rPr>
                <w:rFonts w:ascii="Arial" w:hAnsi="Arial" w:cs="Arial"/>
                <w:i/>
                <w:sz w:val="24"/>
                <w:szCs w:val="24"/>
              </w:rPr>
              <w:t>P</w:t>
            </w:r>
            <w:proofErr w:type="spellEnd"/>
          </w:p>
          <w:p w14:paraId="4AFD00D6" w14:textId="77777777" w:rsidR="00617178" w:rsidRPr="00E016A8" w:rsidRDefault="00617178" w:rsidP="00C5595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AF152F7" w14:textId="77777777" w:rsidR="00617178" w:rsidRDefault="00617178" w:rsidP="00C55952">
            <w:pPr>
              <w:rPr>
                <w:rFonts w:ascii="Arial" w:hAnsi="Arial" w:cs="Arial"/>
                <w:sz w:val="24"/>
                <w:szCs w:val="24"/>
              </w:rPr>
            </w:pPr>
            <w:r w:rsidRPr="00C55952">
              <w:rPr>
                <w:rFonts w:ascii="Arial" w:hAnsi="Arial" w:cs="Arial"/>
                <w:b/>
                <w:sz w:val="24"/>
                <w:szCs w:val="24"/>
              </w:rPr>
              <w:t>Wprowadzenie - kiedy potrzebny jest neurolog w Izbie Przyjęć/SOR?</w:t>
            </w:r>
            <w:r>
              <w:rPr>
                <w:rFonts w:ascii="Arial" w:hAnsi="Arial" w:cs="Arial"/>
                <w:sz w:val="24"/>
                <w:szCs w:val="24"/>
              </w:rPr>
              <w:t xml:space="preserve"> - prof. dr hab. n. med. </w:t>
            </w:r>
            <w:r w:rsidRPr="00C55952">
              <w:rPr>
                <w:rFonts w:ascii="Arial" w:hAnsi="Arial" w:cs="Arial"/>
                <w:sz w:val="24"/>
                <w:szCs w:val="24"/>
              </w:rPr>
              <w:t>Barbara Steinborn – 20 min</w:t>
            </w:r>
          </w:p>
          <w:p w14:paraId="308CB030" w14:textId="77777777" w:rsidR="00617178" w:rsidRPr="004927AC" w:rsidRDefault="00617178" w:rsidP="00C5595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4FF296" w14:textId="77777777" w:rsidR="00617178" w:rsidRPr="00C55952" w:rsidRDefault="00617178" w:rsidP="0061717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952">
              <w:rPr>
                <w:rFonts w:ascii="Arial" w:hAnsi="Arial" w:cs="Arial"/>
                <w:b/>
                <w:sz w:val="24"/>
                <w:szCs w:val="24"/>
              </w:rPr>
              <w:t>Stany nagłe w neurologii dziecięcej - prezentacja przypadków, dyskusja</w:t>
            </w:r>
          </w:p>
          <w:p w14:paraId="361A3378" w14:textId="77777777" w:rsidR="00617178" w:rsidRPr="00617178" w:rsidRDefault="00617178" w:rsidP="0061717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 xml:space="preserve"> n. med. Agnieszka Wencel-Warot – 20 min</w:t>
            </w:r>
          </w:p>
          <w:p w14:paraId="2635474E" w14:textId="77777777" w:rsidR="00617178" w:rsidRDefault="00617178" w:rsidP="00617178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 xml:space="preserve"> n. med. </w:t>
            </w:r>
            <w:r>
              <w:rPr>
                <w:rFonts w:ascii="Arial" w:hAnsi="Arial" w:cs="Arial"/>
                <w:sz w:val="24"/>
                <w:szCs w:val="24"/>
              </w:rPr>
              <w:t>Marta Zawadzka – 20 min</w:t>
            </w:r>
          </w:p>
          <w:p w14:paraId="64FD4477" w14:textId="77777777" w:rsidR="00617178" w:rsidRDefault="00617178" w:rsidP="0061717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 n. med. Łukasz Przysło – 20 min</w:t>
            </w:r>
          </w:p>
          <w:p w14:paraId="63386DDB" w14:textId="77777777" w:rsidR="00617178" w:rsidRDefault="00617178" w:rsidP="0061717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 n. med. Jędrzej Fliciński – 20 min</w:t>
            </w:r>
          </w:p>
          <w:p w14:paraId="2E705827" w14:textId="77777777" w:rsidR="00617178" w:rsidRDefault="00617178" w:rsidP="0061717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k. Małgorzata Jączak-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Goździak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– 20 min</w:t>
            </w:r>
          </w:p>
          <w:p w14:paraId="02753A90" w14:textId="2A483044" w:rsidR="00617178" w:rsidRPr="00617178" w:rsidRDefault="00617178" w:rsidP="0061717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B4180" w:rsidRPr="00AF0EFE" w14:paraId="61BD7717" w14:textId="77777777" w:rsidTr="00B36F42">
        <w:tc>
          <w:tcPr>
            <w:tcW w:w="1668" w:type="dxa"/>
          </w:tcPr>
          <w:p w14:paraId="4E08206B" w14:textId="2AD98912" w:rsidR="000B4180" w:rsidRPr="00AF0EFE" w:rsidRDefault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1</w:t>
            </w:r>
            <w:r w:rsidR="000D2127">
              <w:rPr>
                <w:rFonts w:ascii="Arial" w:hAnsi="Arial" w:cs="Arial"/>
                <w:sz w:val="24"/>
                <w:szCs w:val="24"/>
              </w:rPr>
              <w:t>2</w:t>
            </w:r>
            <w:r w:rsidRPr="00AF0EFE">
              <w:rPr>
                <w:rFonts w:ascii="Arial" w:hAnsi="Arial" w:cs="Arial"/>
                <w:sz w:val="24"/>
                <w:szCs w:val="24"/>
              </w:rPr>
              <w:t>:00-1</w:t>
            </w:r>
            <w:r w:rsidR="000D2127">
              <w:rPr>
                <w:rFonts w:ascii="Arial" w:hAnsi="Arial" w:cs="Arial"/>
                <w:sz w:val="24"/>
                <w:szCs w:val="24"/>
              </w:rPr>
              <w:t>3</w:t>
            </w:r>
            <w:r w:rsidRPr="00AF0EFE">
              <w:rPr>
                <w:rFonts w:ascii="Arial" w:hAnsi="Arial" w:cs="Arial"/>
                <w:sz w:val="24"/>
                <w:szCs w:val="24"/>
              </w:rPr>
              <w:t>:00</w:t>
            </w:r>
          </w:p>
        </w:tc>
        <w:tc>
          <w:tcPr>
            <w:tcW w:w="7938" w:type="dxa"/>
          </w:tcPr>
          <w:p w14:paraId="28D07FA4" w14:textId="77777777" w:rsidR="000B4180" w:rsidRPr="00AF0EFE" w:rsidRDefault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przerwa obiadowa</w:t>
            </w:r>
          </w:p>
        </w:tc>
      </w:tr>
      <w:tr w:rsidR="00C55952" w:rsidRPr="00AF0EFE" w14:paraId="7E1AEB13" w14:textId="77777777" w:rsidTr="00B36F42">
        <w:tc>
          <w:tcPr>
            <w:tcW w:w="1668" w:type="dxa"/>
          </w:tcPr>
          <w:p w14:paraId="70B3C763" w14:textId="347C5C77" w:rsidR="00C55952" w:rsidRDefault="00C55952" w:rsidP="00C5595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D2127">
              <w:rPr>
                <w:rFonts w:ascii="Arial" w:hAnsi="Arial" w:cs="Arial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>:00-1</w:t>
            </w:r>
            <w:r w:rsidR="000D2127">
              <w:rPr>
                <w:rFonts w:ascii="Arial" w:hAnsi="Arial" w:cs="Arial"/>
                <w:sz w:val="24"/>
                <w:szCs w:val="24"/>
              </w:rPr>
              <w:t>4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36412B">
              <w:rPr>
                <w:rFonts w:ascii="Arial" w:hAnsi="Arial" w:cs="Arial"/>
                <w:sz w:val="24"/>
                <w:szCs w:val="24"/>
              </w:rPr>
              <w:t>15</w:t>
            </w:r>
          </w:p>
          <w:p w14:paraId="14FF569C" w14:textId="77777777" w:rsidR="00C55952" w:rsidRPr="00AF0EFE" w:rsidRDefault="00C5595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38" w:type="dxa"/>
          </w:tcPr>
          <w:p w14:paraId="7D83F629" w14:textId="2D2DA1A5" w:rsidR="00C55952" w:rsidRPr="00617178" w:rsidRDefault="00C55952" w:rsidP="00C55952">
            <w:pPr>
              <w:rPr>
                <w:rFonts w:ascii="Arial" w:hAnsi="Arial" w:cs="Arial"/>
                <w:sz w:val="28"/>
                <w:szCs w:val="24"/>
              </w:rPr>
            </w:pPr>
            <w:r w:rsidRPr="00617178">
              <w:rPr>
                <w:rFonts w:ascii="Arial" w:hAnsi="Arial" w:cs="Arial"/>
                <w:sz w:val="24"/>
                <w:szCs w:val="24"/>
                <w:highlight w:val="lightGray"/>
              </w:rPr>
              <w:t>Sesja II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17178">
              <w:rPr>
                <w:rFonts w:ascii="Arial" w:hAnsi="Arial" w:cs="Arial"/>
                <w:b/>
                <w:sz w:val="28"/>
                <w:szCs w:val="24"/>
              </w:rPr>
              <w:t>Nowe terapie w neurologii dziecięcej</w:t>
            </w:r>
            <w:r w:rsidRPr="00617178">
              <w:rPr>
                <w:rFonts w:ascii="Arial" w:hAnsi="Arial" w:cs="Arial"/>
                <w:sz w:val="28"/>
                <w:szCs w:val="24"/>
              </w:rPr>
              <w:t xml:space="preserve"> </w:t>
            </w:r>
          </w:p>
          <w:p w14:paraId="4A9EF3EF" w14:textId="77777777" w:rsidR="00C55952" w:rsidRDefault="00C55952" w:rsidP="00C5595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07B55F3" w14:textId="0FFD06B0" w:rsidR="00C55952" w:rsidRDefault="00C5595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zewodniczący sesji: prof. dr hab. n. med. </w:t>
            </w:r>
            <w:r w:rsidRPr="00C55952">
              <w:rPr>
                <w:rFonts w:ascii="Arial" w:hAnsi="Arial" w:cs="Arial"/>
                <w:sz w:val="24"/>
                <w:szCs w:val="24"/>
                <w:lang w:val="en-US"/>
              </w:rPr>
              <w:t xml:space="preserve">Barbara Steinborn, prof. </w:t>
            </w:r>
            <w:proofErr w:type="spellStart"/>
            <w:r w:rsidRPr="00C55952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C55952">
              <w:rPr>
                <w:rFonts w:ascii="Arial" w:hAnsi="Arial" w:cs="Arial"/>
                <w:sz w:val="24"/>
                <w:szCs w:val="24"/>
                <w:lang w:val="en-US"/>
              </w:rPr>
              <w:t xml:space="preserve"> hab. n. med. </w:t>
            </w:r>
            <w:r>
              <w:rPr>
                <w:rFonts w:ascii="Arial" w:hAnsi="Arial" w:cs="Arial"/>
                <w:sz w:val="24"/>
                <w:szCs w:val="24"/>
              </w:rPr>
              <w:t xml:space="preserve">Maria Mazurkiewicz-Bełdzińska </w:t>
            </w:r>
          </w:p>
          <w:p w14:paraId="78F636B2" w14:textId="189D43AD" w:rsidR="000D2127" w:rsidRDefault="000D212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C294F7" w14:textId="77777777" w:rsidR="000D2127" w:rsidRPr="00617178" w:rsidRDefault="000D2127" w:rsidP="000D2127">
            <w:pPr>
              <w:rPr>
                <w:rFonts w:ascii="Arial" w:hAnsi="Arial" w:cs="Arial"/>
                <w:sz w:val="24"/>
                <w:szCs w:val="24"/>
              </w:rPr>
            </w:pPr>
            <w:r w:rsidRPr="00617178">
              <w:rPr>
                <w:rFonts w:ascii="Arial" w:hAnsi="Arial" w:cs="Arial"/>
                <w:b/>
                <w:sz w:val="24"/>
                <w:szCs w:val="24"/>
              </w:rPr>
              <w:t xml:space="preserve">Przełom w leczeniu leukodystrofii metachromatycznej  - </w:t>
            </w:r>
            <w:r w:rsidRPr="00617178">
              <w:rPr>
                <w:rFonts w:ascii="Arial" w:hAnsi="Arial" w:cs="Arial"/>
                <w:sz w:val="24"/>
                <w:szCs w:val="24"/>
              </w:rPr>
              <w:t>wykładowca w trakcie potwierdzania – 30 minut</w:t>
            </w:r>
          </w:p>
          <w:p w14:paraId="0AE7050D" w14:textId="1744A6A4" w:rsidR="000D2127" w:rsidRPr="002A6B30" w:rsidRDefault="000D2127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FB9AF81" w14:textId="37D02B96" w:rsidR="000D2127" w:rsidRDefault="000D2127">
            <w:pPr>
              <w:rPr>
                <w:rFonts w:ascii="Arial" w:hAnsi="Arial" w:cs="Arial"/>
                <w:sz w:val="24"/>
                <w:szCs w:val="24"/>
              </w:rPr>
            </w:pPr>
            <w:r w:rsidRPr="00617178">
              <w:rPr>
                <w:rFonts w:ascii="Arial" w:hAnsi="Arial" w:cs="Arial"/>
                <w:b/>
                <w:sz w:val="24"/>
                <w:szCs w:val="24"/>
              </w:rPr>
              <w:t>Debata</w:t>
            </w:r>
            <w:r w:rsidR="00787A71">
              <w:rPr>
                <w:rFonts w:ascii="Arial" w:hAnsi="Arial" w:cs="Arial"/>
                <w:b/>
                <w:sz w:val="24"/>
                <w:szCs w:val="24"/>
              </w:rPr>
              <w:t>:</w:t>
            </w:r>
            <w:r w:rsidRPr="00617178">
              <w:rPr>
                <w:rFonts w:ascii="Arial" w:hAnsi="Arial" w:cs="Arial"/>
                <w:b/>
                <w:sz w:val="24"/>
                <w:szCs w:val="24"/>
              </w:rPr>
              <w:t xml:space="preserve"> Terapia genowa w SMA – fakty i plany</w:t>
            </w:r>
            <w:r w:rsidR="004927AC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617178">
              <w:rPr>
                <w:rFonts w:ascii="Arial" w:hAnsi="Arial" w:cs="Arial"/>
                <w:b/>
                <w:sz w:val="24"/>
                <w:szCs w:val="24"/>
              </w:rPr>
              <w:t xml:space="preserve">– </w:t>
            </w:r>
            <w:r w:rsidRPr="00617178">
              <w:rPr>
                <w:rFonts w:ascii="Arial" w:hAnsi="Arial" w:cs="Arial"/>
                <w:sz w:val="24"/>
                <w:szCs w:val="24"/>
              </w:rPr>
              <w:t>wykładowcy w tra</w:t>
            </w:r>
            <w:r w:rsidR="00787A71">
              <w:rPr>
                <w:rFonts w:ascii="Arial" w:hAnsi="Arial" w:cs="Arial"/>
                <w:sz w:val="24"/>
                <w:szCs w:val="24"/>
              </w:rPr>
              <w:t>k</w:t>
            </w:r>
            <w:r w:rsidRPr="00617178">
              <w:rPr>
                <w:rFonts w:ascii="Arial" w:hAnsi="Arial" w:cs="Arial"/>
                <w:sz w:val="24"/>
                <w:szCs w:val="24"/>
              </w:rPr>
              <w:t>cie potwierdzania – 45 minut</w:t>
            </w:r>
          </w:p>
          <w:p w14:paraId="22AA6615" w14:textId="769D482E" w:rsidR="000D2127" w:rsidRPr="00AF0EFE" w:rsidRDefault="000D212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5952" w:rsidRPr="00AF0EFE" w14:paraId="0E2A7BB7" w14:textId="77777777" w:rsidTr="00B36F42">
        <w:tc>
          <w:tcPr>
            <w:tcW w:w="1668" w:type="dxa"/>
          </w:tcPr>
          <w:p w14:paraId="7F94C920" w14:textId="01705392" w:rsidR="00C55952" w:rsidRPr="00AF0EFE" w:rsidRDefault="0036412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2A6B30">
              <w:rPr>
                <w:rFonts w:ascii="Arial" w:hAnsi="Arial" w:cs="Arial"/>
                <w:sz w:val="24"/>
                <w:szCs w:val="24"/>
              </w:rPr>
              <w:t>4</w:t>
            </w:r>
            <w:r>
              <w:rPr>
                <w:rFonts w:ascii="Arial" w:hAnsi="Arial" w:cs="Arial"/>
                <w:sz w:val="24"/>
                <w:szCs w:val="24"/>
              </w:rPr>
              <w:t>:15</w:t>
            </w:r>
            <w:r w:rsidR="002C2D8C">
              <w:rPr>
                <w:rFonts w:ascii="Arial" w:hAnsi="Arial" w:cs="Arial"/>
                <w:sz w:val="24"/>
                <w:szCs w:val="24"/>
              </w:rPr>
              <w:t>-</w:t>
            </w: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2A6B30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>:15</w:t>
            </w:r>
          </w:p>
        </w:tc>
        <w:tc>
          <w:tcPr>
            <w:tcW w:w="7938" w:type="dxa"/>
          </w:tcPr>
          <w:p w14:paraId="1A5E4A80" w14:textId="77777777" w:rsidR="0036412B" w:rsidRDefault="0036412B" w:rsidP="0036412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17178">
              <w:rPr>
                <w:rFonts w:ascii="Arial" w:hAnsi="Arial" w:cs="Arial"/>
                <w:sz w:val="24"/>
                <w:szCs w:val="24"/>
                <w:highlight w:val="lightGray"/>
              </w:rPr>
              <w:t>Sesja III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36412B">
              <w:rPr>
                <w:rFonts w:ascii="Arial" w:hAnsi="Arial" w:cs="Arial"/>
                <w:b/>
                <w:sz w:val="28"/>
                <w:szCs w:val="24"/>
              </w:rPr>
              <w:t>Nowe terapie w neurologii dziecięcej</w:t>
            </w:r>
          </w:p>
          <w:p w14:paraId="2E5CBF6D" w14:textId="77777777" w:rsidR="0036412B" w:rsidRPr="00280528" w:rsidRDefault="0036412B" w:rsidP="0036412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7287F59" w14:textId="3B404DB8" w:rsidR="0036412B" w:rsidRDefault="0036412B" w:rsidP="0036412B">
            <w:pPr>
              <w:rPr>
                <w:rFonts w:ascii="Arial" w:hAnsi="Arial" w:cs="Arial"/>
                <w:sz w:val="24"/>
                <w:szCs w:val="24"/>
              </w:rPr>
            </w:pPr>
            <w:r w:rsidRPr="0036412B">
              <w:rPr>
                <w:rFonts w:ascii="Arial" w:hAnsi="Arial" w:cs="Arial"/>
                <w:sz w:val="24"/>
                <w:szCs w:val="24"/>
              </w:rPr>
              <w:t>Wprowadzenie prof. dr hab. n. med. Barbara Steinborn</w:t>
            </w:r>
          </w:p>
          <w:p w14:paraId="2CF25F2A" w14:textId="77777777" w:rsidR="002A6B30" w:rsidRPr="0036412B" w:rsidRDefault="002A6B30" w:rsidP="0036412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7AA5D4A" w14:textId="618A79E1" w:rsidR="0036412B" w:rsidRPr="0036412B" w:rsidRDefault="0036412B" w:rsidP="0036412B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r w:rsidRPr="0036412B">
              <w:rPr>
                <w:rFonts w:ascii="Arial" w:hAnsi="Arial" w:cs="Arial"/>
                <w:b/>
                <w:sz w:val="24"/>
                <w:szCs w:val="24"/>
              </w:rPr>
              <w:t>Doświadczenia w leczeniu ślinienia</w:t>
            </w:r>
            <w:r w:rsidRPr="0036412B">
              <w:rPr>
                <w:rFonts w:ascii="Arial" w:hAnsi="Arial" w:cs="Arial"/>
                <w:sz w:val="24"/>
                <w:szCs w:val="24"/>
              </w:rPr>
              <w:t xml:space="preserve"> </w:t>
            </w:r>
            <w:bookmarkEnd w:id="0"/>
            <w:r>
              <w:rPr>
                <w:rFonts w:ascii="Arial" w:hAnsi="Arial" w:cs="Arial"/>
                <w:sz w:val="24"/>
                <w:szCs w:val="24"/>
              </w:rPr>
              <w:t xml:space="preserve">- </w:t>
            </w:r>
            <w:r w:rsidRPr="0036412B">
              <w:rPr>
                <w:rFonts w:ascii="Arial" w:hAnsi="Arial" w:cs="Arial"/>
                <w:sz w:val="24"/>
                <w:szCs w:val="24"/>
              </w:rPr>
              <w:t>dr Gupta</w:t>
            </w:r>
            <w:r>
              <w:rPr>
                <w:rFonts w:ascii="Arial" w:hAnsi="Arial" w:cs="Arial"/>
                <w:sz w:val="24"/>
                <w:szCs w:val="24"/>
              </w:rPr>
              <w:t xml:space="preserve"> – 30 min</w:t>
            </w:r>
          </w:p>
          <w:p w14:paraId="4DC99F32" w14:textId="223747CA" w:rsidR="0036412B" w:rsidRPr="0036412B" w:rsidRDefault="0036412B" w:rsidP="0036412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412B">
              <w:rPr>
                <w:rFonts w:ascii="Arial" w:hAnsi="Arial" w:cs="Arial"/>
                <w:b/>
                <w:sz w:val="24"/>
                <w:szCs w:val="24"/>
                <w:lang w:val="en-US"/>
              </w:rPr>
              <w:t>Podsumowanie</w:t>
            </w:r>
            <w:proofErr w:type="spellEnd"/>
            <w:r w:rsidRPr="0036412B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Advisory Board</w:t>
            </w:r>
            <w:r w:rsidRPr="0036412B">
              <w:rPr>
                <w:rFonts w:ascii="Arial" w:hAnsi="Arial" w:cs="Arial"/>
                <w:sz w:val="24"/>
                <w:szCs w:val="24"/>
                <w:lang w:val="en-US"/>
              </w:rPr>
              <w:t xml:space="preserve"> – </w:t>
            </w:r>
            <w:proofErr w:type="spellStart"/>
            <w:r w:rsidRPr="0036412B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36412B">
              <w:rPr>
                <w:rFonts w:ascii="Arial" w:hAnsi="Arial" w:cs="Arial"/>
                <w:sz w:val="24"/>
                <w:szCs w:val="24"/>
                <w:lang w:val="en-US"/>
              </w:rPr>
              <w:t xml:space="preserve"> n.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ed. </w:t>
            </w:r>
            <w:r w:rsidRPr="0036412B">
              <w:rPr>
                <w:rFonts w:ascii="Arial" w:hAnsi="Arial" w:cs="Arial"/>
                <w:sz w:val="24"/>
                <w:szCs w:val="24"/>
              </w:rPr>
              <w:t xml:space="preserve">Łukasz Przysło </w:t>
            </w:r>
            <w:r>
              <w:rPr>
                <w:rFonts w:ascii="Arial" w:hAnsi="Arial" w:cs="Arial"/>
                <w:sz w:val="24"/>
                <w:szCs w:val="24"/>
              </w:rPr>
              <w:t>– 30 min</w:t>
            </w:r>
          </w:p>
          <w:p w14:paraId="09F4C4B1" w14:textId="77777777" w:rsidR="00C55952" w:rsidRPr="00AF0EFE" w:rsidRDefault="00C5595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5952" w:rsidRPr="00AF0EFE" w14:paraId="773C1E33" w14:textId="77777777" w:rsidTr="00B36F42">
        <w:tc>
          <w:tcPr>
            <w:tcW w:w="1668" w:type="dxa"/>
          </w:tcPr>
          <w:p w14:paraId="0ED8E4EA" w14:textId="4D42ABC8" w:rsidR="00C55952" w:rsidRPr="00AF0EFE" w:rsidRDefault="0036412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2A6B30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>:15-</w:t>
            </w:r>
            <w:r w:rsidR="000D2127">
              <w:rPr>
                <w:rFonts w:ascii="Arial" w:hAnsi="Arial" w:cs="Arial"/>
                <w:sz w:val="24"/>
                <w:szCs w:val="24"/>
              </w:rPr>
              <w:t>1</w:t>
            </w:r>
            <w:r w:rsidR="002A6B30">
              <w:rPr>
                <w:rFonts w:ascii="Arial" w:hAnsi="Arial" w:cs="Arial"/>
                <w:sz w:val="24"/>
                <w:szCs w:val="24"/>
              </w:rPr>
              <w:t>5</w:t>
            </w:r>
            <w:r w:rsidR="000D2127">
              <w:rPr>
                <w:rFonts w:ascii="Arial" w:hAnsi="Arial" w:cs="Arial"/>
                <w:sz w:val="24"/>
                <w:szCs w:val="24"/>
              </w:rPr>
              <w:t>:45</w:t>
            </w:r>
          </w:p>
        </w:tc>
        <w:tc>
          <w:tcPr>
            <w:tcW w:w="7938" w:type="dxa"/>
          </w:tcPr>
          <w:p w14:paraId="31D298C9" w14:textId="2A17E2FE" w:rsidR="00C55952" w:rsidRPr="00AF0EFE" w:rsidRDefault="000D21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zerwa kawowa</w:t>
            </w:r>
          </w:p>
        </w:tc>
      </w:tr>
      <w:tr w:rsidR="000B4180" w:rsidRPr="002A6B30" w14:paraId="011ED3A5" w14:textId="77777777" w:rsidTr="00B36F42">
        <w:tc>
          <w:tcPr>
            <w:tcW w:w="1668" w:type="dxa"/>
          </w:tcPr>
          <w:p w14:paraId="1FE1395C" w14:textId="11C4E3CA" w:rsidR="000B4180" w:rsidRPr="00AF0EFE" w:rsidRDefault="000B4180" w:rsidP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1</w:t>
            </w:r>
            <w:r w:rsidR="002A6B30">
              <w:rPr>
                <w:rFonts w:ascii="Arial" w:hAnsi="Arial" w:cs="Arial"/>
                <w:sz w:val="24"/>
                <w:szCs w:val="24"/>
              </w:rPr>
              <w:t>5</w:t>
            </w:r>
            <w:r w:rsidR="00B00A31">
              <w:rPr>
                <w:rFonts w:ascii="Arial" w:hAnsi="Arial" w:cs="Arial"/>
                <w:sz w:val="24"/>
                <w:szCs w:val="24"/>
              </w:rPr>
              <w:t>:</w:t>
            </w:r>
            <w:r w:rsidR="000D2127">
              <w:rPr>
                <w:rFonts w:ascii="Arial" w:hAnsi="Arial" w:cs="Arial"/>
                <w:sz w:val="24"/>
                <w:szCs w:val="24"/>
              </w:rPr>
              <w:t>45</w:t>
            </w:r>
            <w:r w:rsidR="00B00A31">
              <w:rPr>
                <w:rFonts w:ascii="Arial" w:hAnsi="Arial" w:cs="Arial"/>
                <w:sz w:val="24"/>
                <w:szCs w:val="24"/>
              </w:rPr>
              <w:t>-1</w:t>
            </w:r>
            <w:r w:rsidR="002A6B30">
              <w:rPr>
                <w:rFonts w:ascii="Arial" w:hAnsi="Arial" w:cs="Arial"/>
                <w:sz w:val="24"/>
                <w:szCs w:val="24"/>
              </w:rPr>
              <w:t>7</w:t>
            </w:r>
            <w:r w:rsidR="009E6070">
              <w:rPr>
                <w:rFonts w:ascii="Arial" w:hAnsi="Arial" w:cs="Arial"/>
                <w:sz w:val="24"/>
                <w:szCs w:val="24"/>
              </w:rPr>
              <w:t>:</w:t>
            </w:r>
            <w:r w:rsidR="002A6B30">
              <w:rPr>
                <w:rFonts w:ascii="Arial" w:hAnsi="Arial" w:cs="Arial"/>
                <w:sz w:val="24"/>
                <w:szCs w:val="24"/>
              </w:rPr>
              <w:t>45</w:t>
            </w:r>
          </w:p>
          <w:p w14:paraId="1E623F3D" w14:textId="77777777" w:rsidR="000B4180" w:rsidRPr="00AF0EFE" w:rsidRDefault="000B418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38" w:type="dxa"/>
          </w:tcPr>
          <w:p w14:paraId="1C791DEB" w14:textId="1DE18B09" w:rsidR="007027AE" w:rsidRPr="002A6B30" w:rsidRDefault="000B4180" w:rsidP="002A6B30">
            <w:pPr>
              <w:rPr>
                <w:rFonts w:ascii="Arial" w:hAnsi="Arial" w:cs="Arial"/>
                <w:sz w:val="24"/>
                <w:szCs w:val="24"/>
              </w:rPr>
            </w:pPr>
            <w:r w:rsidRPr="00617178">
              <w:rPr>
                <w:rFonts w:ascii="Arial" w:hAnsi="Arial" w:cs="Arial"/>
                <w:sz w:val="24"/>
                <w:szCs w:val="24"/>
                <w:highlight w:val="lightGray"/>
              </w:rPr>
              <w:t>SESJA I</w:t>
            </w:r>
            <w:r w:rsidR="00280528" w:rsidRPr="00617178">
              <w:rPr>
                <w:rFonts w:ascii="Arial" w:hAnsi="Arial" w:cs="Arial"/>
                <w:sz w:val="24"/>
                <w:szCs w:val="24"/>
                <w:highlight w:val="lightGray"/>
              </w:rPr>
              <w:t>V</w:t>
            </w:r>
            <w:r w:rsidRPr="00617178">
              <w:rPr>
                <w:rFonts w:ascii="Arial" w:hAnsi="Arial" w:cs="Arial"/>
                <w:sz w:val="24"/>
                <w:szCs w:val="24"/>
                <w:highlight w:val="lightGray"/>
              </w:rPr>
              <w:t>:</w:t>
            </w:r>
            <w:r w:rsidRPr="002A6B3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51B7F" w:rsidRPr="002A6B3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027AE" w:rsidRPr="00617178">
              <w:rPr>
                <w:rFonts w:ascii="Arial" w:hAnsi="Arial" w:cs="Arial"/>
                <w:b/>
                <w:sz w:val="28"/>
                <w:szCs w:val="24"/>
              </w:rPr>
              <w:t>Nowe terapie w neurologii dziecięcej</w:t>
            </w:r>
            <w:r w:rsidR="007027AE" w:rsidRPr="00617178">
              <w:rPr>
                <w:rFonts w:ascii="Arial" w:hAnsi="Arial" w:cs="Arial"/>
                <w:sz w:val="28"/>
                <w:szCs w:val="24"/>
              </w:rPr>
              <w:t xml:space="preserve"> </w:t>
            </w:r>
          </w:p>
          <w:p w14:paraId="4BBFCE75" w14:textId="77777777" w:rsidR="00335164" w:rsidRDefault="00335164" w:rsidP="007027AE">
            <w:pPr>
              <w:pStyle w:val="Akapitzlist"/>
              <w:rPr>
                <w:rFonts w:ascii="Arial" w:hAnsi="Arial" w:cs="Arial"/>
                <w:sz w:val="24"/>
                <w:szCs w:val="24"/>
              </w:rPr>
            </w:pPr>
          </w:p>
          <w:p w14:paraId="5EE24C3B" w14:textId="670497D2" w:rsidR="00335164" w:rsidRDefault="00335164" w:rsidP="003351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zewodniczący sesji</w:t>
            </w:r>
            <w:r w:rsidR="002A6B30">
              <w:rPr>
                <w:rFonts w:ascii="Arial" w:hAnsi="Arial" w:cs="Arial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A6B30" w:rsidRPr="002A6B30">
              <w:rPr>
                <w:rFonts w:ascii="Arial" w:hAnsi="Arial" w:cs="Arial"/>
                <w:b/>
                <w:i/>
                <w:sz w:val="24"/>
                <w:szCs w:val="24"/>
              </w:rPr>
              <w:t xml:space="preserve">dr </w:t>
            </w:r>
            <w:r w:rsidR="00E016A8">
              <w:rPr>
                <w:rFonts w:ascii="Arial" w:hAnsi="Arial" w:cs="Arial"/>
                <w:b/>
                <w:i/>
                <w:sz w:val="24"/>
                <w:szCs w:val="24"/>
              </w:rPr>
              <w:t xml:space="preserve">hab. </w:t>
            </w:r>
            <w:r w:rsidR="002A6B30" w:rsidRPr="002A6B30">
              <w:rPr>
                <w:rFonts w:ascii="Arial" w:hAnsi="Arial" w:cs="Arial"/>
                <w:b/>
                <w:i/>
                <w:sz w:val="24"/>
                <w:szCs w:val="24"/>
              </w:rPr>
              <w:t xml:space="preserve">n. med. </w:t>
            </w:r>
            <w:r w:rsidRPr="002A6B30">
              <w:rPr>
                <w:rFonts w:ascii="Arial" w:hAnsi="Arial" w:cs="Arial"/>
                <w:b/>
                <w:i/>
                <w:sz w:val="24"/>
                <w:szCs w:val="24"/>
              </w:rPr>
              <w:t xml:space="preserve">Ewa </w:t>
            </w:r>
            <w:proofErr w:type="spellStart"/>
            <w:r w:rsidRPr="002A6B30">
              <w:rPr>
                <w:rFonts w:ascii="Arial" w:hAnsi="Arial" w:cs="Arial"/>
                <w:b/>
                <w:i/>
                <w:sz w:val="24"/>
                <w:szCs w:val="24"/>
              </w:rPr>
              <w:t>Emich-Widera,</w:t>
            </w:r>
            <w:r w:rsidR="00E016A8">
              <w:rPr>
                <w:rFonts w:ascii="Arial" w:hAnsi="Arial" w:cs="Arial"/>
                <w:b/>
                <w:i/>
                <w:sz w:val="24"/>
                <w:szCs w:val="24"/>
              </w:rPr>
              <w:t>prof</w:t>
            </w:r>
            <w:proofErr w:type="spellEnd"/>
            <w:r w:rsidR="00E016A8">
              <w:rPr>
                <w:rFonts w:ascii="Arial" w:hAnsi="Arial" w:cs="Arial"/>
                <w:b/>
                <w:i/>
                <w:sz w:val="24"/>
                <w:szCs w:val="24"/>
              </w:rPr>
              <w:t>. ŚUM,</w:t>
            </w:r>
            <w:r w:rsidRPr="002A6B30">
              <w:rPr>
                <w:rFonts w:ascii="Arial" w:hAnsi="Arial" w:cs="Arial"/>
                <w:b/>
                <w:i/>
                <w:sz w:val="24"/>
                <w:szCs w:val="24"/>
              </w:rPr>
              <w:t xml:space="preserve"> </w:t>
            </w:r>
            <w:r w:rsidR="002A6B30" w:rsidRPr="002A6B30">
              <w:rPr>
                <w:rFonts w:ascii="Arial" w:hAnsi="Arial" w:cs="Arial"/>
                <w:b/>
                <w:i/>
                <w:sz w:val="24"/>
                <w:szCs w:val="24"/>
              </w:rPr>
              <w:t xml:space="preserve">prof. dr hab. n. med. </w:t>
            </w:r>
            <w:r w:rsidRPr="002A6B30">
              <w:rPr>
                <w:rFonts w:ascii="Arial" w:hAnsi="Arial" w:cs="Arial"/>
                <w:b/>
                <w:i/>
                <w:sz w:val="24"/>
                <w:szCs w:val="24"/>
              </w:rPr>
              <w:t>Katarzyna Kotulska</w:t>
            </w:r>
            <w:r w:rsidR="00280528" w:rsidRPr="002A6B30">
              <w:rPr>
                <w:rFonts w:ascii="Arial" w:hAnsi="Arial" w:cs="Arial"/>
                <w:b/>
                <w:i/>
                <w:sz w:val="24"/>
                <w:szCs w:val="24"/>
              </w:rPr>
              <w:t>-Jóźwiak</w:t>
            </w:r>
          </w:p>
          <w:p w14:paraId="53DDE853" w14:textId="77777777" w:rsidR="00FC6DE6" w:rsidRDefault="00FC6DE6" w:rsidP="00335164">
            <w:pPr>
              <w:rPr>
                <w:rFonts w:ascii="Arial" w:hAnsi="Arial" w:cs="Arial"/>
                <w:sz w:val="24"/>
                <w:szCs w:val="24"/>
              </w:rPr>
            </w:pPr>
          </w:p>
          <w:p w14:paraId="6215D341" w14:textId="37278C5C" w:rsidR="00C94E04" w:rsidRPr="002A6B30" w:rsidRDefault="00C94E04" w:rsidP="002A6B30">
            <w:pPr>
              <w:rPr>
                <w:rFonts w:ascii="Arial" w:hAnsi="Arial" w:cs="Arial"/>
                <w:sz w:val="24"/>
                <w:szCs w:val="24"/>
              </w:rPr>
            </w:pPr>
            <w:r w:rsidRPr="002A6B30">
              <w:rPr>
                <w:rFonts w:ascii="Arial" w:hAnsi="Arial" w:cs="Arial"/>
                <w:b/>
                <w:sz w:val="24"/>
                <w:szCs w:val="24"/>
              </w:rPr>
              <w:lastRenderedPageBreak/>
              <w:t>Leczenie przeciwpadaczkowe – czy mamy jakieś nowości?</w:t>
            </w:r>
            <w:r w:rsidRPr="002A6B3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A6B30">
              <w:rPr>
                <w:rFonts w:ascii="Arial" w:hAnsi="Arial" w:cs="Arial"/>
                <w:sz w:val="24"/>
                <w:szCs w:val="24"/>
              </w:rPr>
              <w:t xml:space="preserve">– prof. dr hab. n. med. </w:t>
            </w:r>
            <w:r w:rsidRPr="002A6B30">
              <w:rPr>
                <w:rFonts w:ascii="Arial" w:hAnsi="Arial" w:cs="Arial"/>
                <w:sz w:val="24"/>
                <w:szCs w:val="24"/>
              </w:rPr>
              <w:t xml:space="preserve">Maria Mazurkiewicz-Bełdzińska </w:t>
            </w:r>
            <w:r w:rsidR="002A6B30">
              <w:t>- wykład sponsorowany – 30 min</w:t>
            </w:r>
          </w:p>
          <w:p w14:paraId="494BEF88" w14:textId="77777777" w:rsidR="00C94E04" w:rsidRPr="00AF0EFE" w:rsidRDefault="00C94E04" w:rsidP="00C94E04">
            <w:pPr>
              <w:pStyle w:val="Akapitzlist"/>
              <w:rPr>
                <w:rFonts w:ascii="Arial" w:hAnsi="Arial" w:cs="Arial"/>
                <w:sz w:val="24"/>
                <w:szCs w:val="24"/>
              </w:rPr>
            </w:pPr>
          </w:p>
          <w:p w14:paraId="644797B9" w14:textId="75FAD8E5" w:rsidR="00C94E04" w:rsidRPr="002A6B30" w:rsidRDefault="00C94E04" w:rsidP="002A6B30">
            <w:pPr>
              <w:rPr>
                <w:rFonts w:ascii="Arial" w:hAnsi="Arial" w:cs="Arial"/>
                <w:sz w:val="24"/>
                <w:szCs w:val="24"/>
              </w:rPr>
            </w:pPr>
            <w:r w:rsidRPr="002A6B30">
              <w:rPr>
                <w:rFonts w:ascii="Arial" w:hAnsi="Arial" w:cs="Arial"/>
                <w:b/>
                <w:sz w:val="24"/>
                <w:szCs w:val="24"/>
              </w:rPr>
              <w:t>Przełom w leczeni</w:t>
            </w:r>
            <w:r w:rsidR="00712EA7" w:rsidRPr="002A6B30">
              <w:rPr>
                <w:rFonts w:ascii="Arial" w:hAnsi="Arial" w:cs="Arial"/>
                <w:b/>
                <w:sz w:val="24"/>
                <w:szCs w:val="24"/>
              </w:rPr>
              <w:t>u</w:t>
            </w:r>
            <w:r w:rsidRPr="002A6B30">
              <w:rPr>
                <w:rFonts w:ascii="Arial" w:hAnsi="Arial" w:cs="Arial"/>
                <w:b/>
                <w:sz w:val="24"/>
                <w:szCs w:val="24"/>
              </w:rPr>
              <w:t xml:space="preserve"> DMD</w:t>
            </w:r>
            <w:r w:rsidRPr="002A6B30">
              <w:rPr>
                <w:rFonts w:ascii="Arial" w:hAnsi="Arial" w:cs="Arial"/>
                <w:sz w:val="24"/>
                <w:szCs w:val="24"/>
              </w:rPr>
              <w:t xml:space="preserve"> -  </w:t>
            </w:r>
            <w:r w:rsidR="002A6B30">
              <w:rPr>
                <w:rFonts w:ascii="Arial" w:hAnsi="Arial" w:cs="Arial"/>
                <w:sz w:val="24"/>
                <w:szCs w:val="24"/>
              </w:rPr>
              <w:t xml:space="preserve">dr hab. n. med. </w:t>
            </w:r>
            <w:r w:rsidRPr="002A6B30">
              <w:rPr>
                <w:rFonts w:ascii="Arial" w:hAnsi="Arial" w:cs="Arial"/>
                <w:sz w:val="24"/>
                <w:szCs w:val="24"/>
              </w:rPr>
              <w:t xml:space="preserve">Anna Potulska-Chromik  30 min. </w:t>
            </w:r>
            <w:r w:rsidR="002A6B30">
              <w:t xml:space="preserve">– wykład sponsorowany </w:t>
            </w:r>
            <w:r w:rsidR="00F1750D" w:rsidRPr="002A6B3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A6B30">
              <w:rPr>
                <w:rFonts w:ascii="Arial" w:hAnsi="Arial" w:cs="Arial"/>
                <w:sz w:val="24"/>
                <w:szCs w:val="24"/>
              </w:rPr>
              <w:t>- 30 min</w:t>
            </w:r>
          </w:p>
          <w:p w14:paraId="3074F705" w14:textId="6FDF5619" w:rsidR="00C94E04" w:rsidRPr="00335164" w:rsidRDefault="00C94E04" w:rsidP="00335164">
            <w:pPr>
              <w:rPr>
                <w:rFonts w:ascii="Arial" w:hAnsi="Arial" w:cs="Arial"/>
                <w:sz w:val="24"/>
                <w:szCs w:val="24"/>
              </w:rPr>
            </w:pPr>
            <w:r w:rsidRPr="002A6B30">
              <w:rPr>
                <w:rFonts w:ascii="Arial" w:hAnsi="Arial" w:cs="Arial"/>
                <w:b/>
                <w:sz w:val="24"/>
                <w:szCs w:val="24"/>
              </w:rPr>
              <w:t>SMA – nowe możliwości leczenia (</w:t>
            </w:r>
            <w:proofErr w:type="spellStart"/>
            <w:r w:rsidRPr="002A6B30">
              <w:rPr>
                <w:rFonts w:ascii="Arial" w:hAnsi="Arial" w:cs="Arial"/>
                <w:b/>
                <w:sz w:val="24"/>
                <w:szCs w:val="24"/>
              </w:rPr>
              <w:t>rysdyplam</w:t>
            </w:r>
            <w:proofErr w:type="spellEnd"/>
            <w:r w:rsidRPr="002A6B30">
              <w:rPr>
                <w:rFonts w:ascii="Arial" w:hAnsi="Arial" w:cs="Arial"/>
                <w:b/>
                <w:sz w:val="24"/>
                <w:szCs w:val="24"/>
              </w:rPr>
              <w:t>)</w:t>
            </w:r>
            <w:r w:rsidR="002A6B30">
              <w:rPr>
                <w:rFonts w:ascii="Arial" w:hAnsi="Arial" w:cs="Arial"/>
                <w:sz w:val="24"/>
                <w:szCs w:val="24"/>
              </w:rPr>
              <w:t xml:space="preserve"> – wykładowca w trakcie potwierdzania – 30 min</w:t>
            </w:r>
            <w:r w:rsidR="002A6B30" w:rsidRPr="002A6B3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223D377" w14:textId="138918DB" w:rsidR="009A29BE" w:rsidRPr="002A6B30" w:rsidRDefault="00280528" w:rsidP="002A6B30">
            <w:pPr>
              <w:rPr>
                <w:rFonts w:ascii="Arial" w:hAnsi="Arial" w:cs="Arial"/>
                <w:sz w:val="24"/>
                <w:szCs w:val="24"/>
              </w:rPr>
            </w:pPr>
            <w:r w:rsidRPr="002A6B30">
              <w:rPr>
                <w:rFonts w:ascii="Arial" w:hAnsi="Arial" w:cs="Arial"/>
                <w:b/>
                <w:sz w:val="24"/>
                <w:szCs w:val="24"/>
              </w:rPr>
              <w:t>P</w:t>
            </w:r>
            <w:r w:rsidR="009A29BE" w:rsidRPr="002A6B30">
              <w:rPr>
                <w:rFonts w:ascii="Arial" w:hAnsi="Arial" w:cs="Arial"/>
                <w:b/>
                <w:sz w:val="24"/>
                <w:szCs w:val="24"/>
              </w:rPr>
              <w:t>rogram leczenia SMA w Polsc</w:t>
            </w:r>
            <w:r w:rsidR="009E1D4D" w:rsidRPr="002A6B30">
              <w:rPr>
                <w:rFonts w:ascii="Arial" w:hAnsi="Arial" w:cs="Arial"/>
                <w:b/>
                <w:sz w:val="24"/>
                <w:szCs w:val="24"/>
              </w:rPr>
              <w:t>e</w:t>
            </w:r>
            <w:r w:rsidR="002A6B30" w:rsidRPr="002A6B30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9E1D4D" w:rsidRPr="002A6B30">
              <w:rPr>
                <w:rFonts w:ascii="Arial" w:hAnsi="Arial" w:cs="Arial"/>
                <w:b/>
                <w:sz w:val="24"/>
                <w:szCs w:val="24"/>
              </w:rPr>
              <w:t>-</w:t>
            </w:r>
            <w:r w:rsidR="002A6B30" w:rsidRPr="002A6B30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9E1D4D" w:rsidRPr="002A6B30">
              <w:rPr>
                <w:rFonts w:ascii="Arial" w:hAnsi="Arial" w:cs="Arial"/>
                <w:b/>
                <w:sz w:val="24"/>
                <w:szCs w:val="24"/>
              </w:rPr>
              <w:t xml:space="preserve">doświadczenia na </w:t>
            </w:r>
            <w:r w:rsidR="002A6B30" w:rsidRPr="002A6B30">
              <w:rPr>
                <w:rFonts w:ascii="Arial" w:hAnsi="Arial" w:cs="Arial"/>
                <w:b/>
                <w:sz w:val="24"/>
                <w:szCs w:val="24"/>
              </w:rPr>
              <w:t>prz</w:t>
            </w:r>
            <w:r w:rsidR="004927AC">
              <w:rPr>
                <w:rFonts w:ascii="Arial" w:hAnsi="Arial" w:cs="Arial"/>
                <w:b/>
                <w:sz w:val="24"/>
                <w:szCs w:val="24"/>
              </w:rPr>
              <w:t>y</w:t>
            </w:r>
            <w:r w:rsidR="002A6B30" w:rsidRPr="002A6B30">
              <w:rPr>
                <w:rFonts w:ascii="Arial" w:hAnsi="Arial" w:cs="Arial"/>
                <w:b/>
                <w:sz w:val="24"/>
                <w:szCs w:val="24"/>
              </w:rPr>
              <w:t>kładzie</w:t>
            </w:r>
            <w:r w:rsidR="009E1D4D" w:rsidRPr="002A6B30">
              <w:rPr>
                <w:rFonts w:ascii="Arial" w:hAnsi="Arial" w:cs="Arial"/>
                <w:b/>
                <w:sz w:val="24"/>
                <w:szCs w:val="24"/>
              </w:rPr>
              <w:t xml:space="preserve"> stosowania </w:t>
            </w:r>
            <w:proofErr w:type="spellStart"/>
            <w:r w:rsidR="009E1D4D" w:rsidRPr="002A6B30">
              <w:rPr>
                <w:rFonts w:ascii="Arial" w:hAnsi="Arial" w:cs="Arial"/>
                <w:b/>
                <w:sz w:val="24"/>
                <w:szCs w:val="24"/>
              </w:rPr>
              <w:t>nusinersenu</w:t>
            </w:r>
            <w:proofErr w:type="spellEnd"/>
            <w:r w:rsidR="009E1D4D" w:rsidRPr="002A6B3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A6B30">
              <w:rPr>
                <w:rFonts w:ascii="Arial" w:hAnsi="Arial" w:cs="Arial"/>
                <w:sz w:val="24"/>
                <w:szCs w:val="24"/>
              </w:rPr>
              <w:t>– wykład sponsorowany nazwisko wykładowcy w trakcie ustalania – 30 min</w:t>
            </w:r>
          </w:p>
          <w:p w14:paraId="0CD0BC6A" w14:textId="77777777" w:rsidR="009A29BE" w:rsidRDefault="009A29BE" w:rsidP="009A29BE">
            <w:pPr>
              <w:pStyle w:val="Akapitzlist"/>
              <w:rPr>
                <w:rFonts w:ascii="Arial" w:hAnsi="Arial" w:cs="Arial"/>
                <w:sz w:val="24"/>
                <w:szCs w:val="24"/>
              </w:rPr>
            </w:pPr>
          </w:p>
          <w:p w14:paraId="4E43263D" w14:textId="55CE9A39" w:rsidR="00B02700" w:rsidRPr="002A6B30" w:rsidRDefault="00B02700" w:rsidP="008919A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B4180" w:rsidRPr="00AF0EFE" w14:paraId="145BE67D" w14:textId="77777777" w:rsidTr="00B36F42">
        <w:tc>
          <w:tcPr>
            <w:tcW w:w="1668" w:type="dxa"/>
          </w:tcPr>
          <w:p w14:paraId="16AA207C" w14:textId="3E16D980" w:rsidR="000B4180" w:rsidRPr="00AF0EFE" w:rsidRDefault="002A6B3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17:45</w:t>
            </w:r>
          </w:p>
        </w:tc>
        <w:tc>
          <w:tcPr>
            <w:tcW w:w="7938" w:type="dxa"/>
          </w:tcPr>
          <w:p w14:paraId="17ACE9BA" w14:textId="77777777" w:rsidR="000B4180" w:rsidRPr="00AF0EFE" w:rsidRDefault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Zakończenie pierwszego dnia konferencji</w:t>
            </w:r>
          </w:p>
          <w:p w14:paraId="5F8F37C8" w14:textId="6E58EFDC" w:rsidR="00035440" w:rsidRPr="00AF0EFE" w:rsidRDefault="00035440" w:rsidP="001731E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4A5F7B8" w14:textId="77777777" w:rsidR="000B4180" w:rsidRPr="00AF0EFE" w:rsidRDefault="000B4180" w:rsidP="000B4180">
      <w:pPr>
        <w:rPr>
          <w:rFonts w:ascii="Arial" w:hAnsi="Arial" w:cs="Arial"/>
          <w:b/>
          <w:sz w:val="24"/>
          <w:szCs w:val="24"/>
        </w:rPr>
      </w:pPr>
    </w:p>
    <w:p w14:paraId="0E1D0B10" w14:textId="0F1F7E3C" w:rsidR="000B4180" w:rsidRPr="00AF0EFE" w:rsidRDefault="0083194F" w:rsidP="000B4180">
      <w:pPr>
        <w:rPr>
          <w:rFonts w:ascii="Arial" w:hAnsi="Arial" w:cs="Arial"/>
          <w:b/>
          <w:sz w:val="24"/>
          <w:szCs w:val="24"/>
        </w:rPr>
      </w:pPr>
      <w:r w:rsidRPr="00AF0EFE">
        <w:rPr>
          <w:rFonts w:ascii="Arial" w:hAnsi="Arial" w:cs="Arial"/>
          <w:b/>
          <w:sz w:val="24"/>
          <w:szCs w:val="24"/>
        </w:rPr>
        <w:t xml:space="preserve">Sobota, </w:t>
      </w:r>
      <w:r w:rsidR="000B4180" w:rsidRPr="00AF0EFE">
        <w:rPr>
          <w:rFonts w:ascii="Arial" w:hAnsi="Arial" w:cs="Arial"/>
          <w:b/>
          <w:sz w:val="24"/>
          <w:szCs w:val="24"/>
        </w:rPr>
        <w:t>2</w:t>
      </w:r>
      <w:r w:rsidR="00663B16" w:rsidRPr="00AF0EFE">
        <w:rPr>
          <w:rFonts w:ascii="Arial" w:hAnsi="Arial" w:cs="Arial"/>
          <w:b/>
          <w:sz w:val="24"/>
          <w:szCs w:val="24"/>
        </w:rPr>
        <w:t>9</w:t>
      </w:r>
      <w:r w:rsidR="000B4180" w:rsidRPr="00AF0EFE">
        <w:rPr>
          <w:rFonts w:ascii="Arial" w:hAnsi="Arial" w:cs="Arial"/>
          <w:b/>
          <w:sz w:val="24"/>
          <w:szCs w:val="24"/>
        </w:rPr>
        <w:t>.10.20</w:t>
      </w:r>
      <w:r w:rsidR="00663B16" w:rsidRPr="00AF0EFE">
        <w:rPr>
          <w:rFonts w:ascii="Arial" w:hAnsi="Arial" w:cs="Arial"/>
          <w:b/>
          <w:sz w:val="24"/>
          <w:szCs w:val="24"/>
        </w:rPr>
        <w:t>22</w:t>
      </w:r>
      <w:r w:rsidR="000B4180" w:rsidRPr="00AF0EFE">
        <w:rPr>
          <w:rFonts w:ascii="Arial" w:hAnsi="Arial" w:cs="Arial"/>
          <w:b/>
          <w:sz w:val="24"/>
          <w:szCs w:val="24"/>
        </w:rPr>
        <w:t>r.</w:t>
      </w:r>
      <w:r w:rsidR="005A0D2C" w:rsidRPr="00AF0EFE">
        <w:rPr>
          <w:rFonts w:ascii="Arial" w:hAnsi="Arial" w:cs="Arial"/>
          <w:b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646"/>
        <w:gridCol w:w="7416"/>
      </w:tblGrid>
      <w:tr w:rsidR="000B4180" w:rsidRPr="00AF0EFE" w14:paraId="611D0C8F" w14:textId="77777777" w:rsidTr="003A4D43">
        <w:tc>
          <w:tcPr>
            <w:tcW w:w="1646" w:type="dxa"/>
          </w:tcPr>
          <w:p w14:paraId="0B3E27A7" w14:textId="496369F0" w:rsidR="000B4180" w:rsidRPr="00AF0EFE" w:rsidRDefault="000B4180" w:rsidP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8:30-</w:t>
            </w:r>
            <w:r w:rsidR="007E697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AF0EFE">
              <w:rPr>
                <w:rFonts w:ascii="Arial" w:hAnsi="Arial" w:cs="Arial"/>
                <w:sz w:val="24"/>
                <w:szCs w:val="24"/>
              </w:rPr>
              <w:t>9:00</w:t>
            </w:r>
          </w:p>
        </w:tc>
        <w:tc>
          <w:tcPr>
            <w:tcW w:w="7416" w:type="dxa"/>
          </w:tcPr>
          <w:p w14:paraId="6A83E60A" w14:textId="77777777" w:rsidR="000B4180" w:rsidRPr="00AF0EFE" w:rsidRDefault="000B4180" w:rsidP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Poranna kawa</w:t>
            </w:r>
          </w:p>
        </w:tc>
      </w:tr>
      <w:tr w:rsidR="000B4180" w:rsidRPr="00AF0EFE" w14:paraId="7496B588" w14:textId="77777777" w:rsidTr="003A4D43">
        <w:tc>
          <w:tcPr>
            <w:tcW w:w="1646" w:type="dxa"/>
          </w:tcPr>
          <w:p w14:paraId="3277BE9D" w14:textId="05E406D0" w:rsidR="000B4180" w:rsidRPr="00AF0EFE" w:rsidRDefault="000B4180" w:rsidP="000B4180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9:00-11:00</w:t>
            </w:r>
          </w:p>
          <w:p w14:paraId="36D85FC2" w14:textId="77777777" w:rsidR="000B4180" w:rsidRPr="00AF0EFE" w:rsidRDefault="000B418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16" w:type="dxa"/>
          </w:tcPr>
          <w:p w14:paraId="71FF54BF" w14:textId="4050E750" w:rsidR="008919A5" w:rsidRPr="002A6B30" w:rsidRDefault="000B4180" w:rsidP="002A6B30">
            <w:pPr>
              <w:rPr>
                <w:rFonts w:ascii="Arial" w:hAnsi="Arial" w:cs="Arial"/>
                <w:sz w:val="24"/>
                <w:szCs w:val="24"/>
              </w:rPr>
            </w:pPr>
            <w:r w:rsidRPr="002A6B30">
              <w:rPr>
                <w:rFonts w:ascii="Arial" w:hAnsi="Arial" w:cs="Arial"/>
                <w:sz w:val="24"/>
                <w:szCs w:val="24"/>
              </w:rPr>
              <w:t xml:space="preserve">SESJA V: </w:t>
            </w:r>
          </w:p>
          <w:p w14:paraId="49B57A14" w14:textId="77777777" w:rsidR="009A225F" w:rsidRPr="002A6B30" w:rsidRDefault="00241565" w:rsidP="008919A5">
            <w:pPr>
              <w:rPr>
                <w:rFonts w:ascii="Arial" w:hAnsi="Arial" w:cs="Arial"/>
                <w:sz w:val="28"/>
                <w:szCs w:val="24"/>
              </w:rPr>
            </w:pPr>
            <w:r w:rsidRPr="002A6B30">
              <w:rPr>
                <w:rFonts w:ascii="Arial" w:hAnsi="Arial" w:cs="Arial"/>
                <w:b/>
                <w:sz w:val="28"/>
                <w:szCs w:val="24"/>
              </w:rPr>
              <w:t>Jak klasyfikować napady i zespoły padaczkowe</w:t>
            </w:r>
            <w:r w:rsidRPr="002A6B30">
              <w:rPr>
                <w:rFonts w:ascii="Arial" w:hAnsi="Arial" w:cs="Arial"/>
                <w:sz w:val="28"/>
                <w:szCs w:val="24"/>
              </w:rPr>
              <w:t xml:space="preserve"> </w:t>
            </w:r>
            <w:r w:rsidRPr="002A6B30">
              <w:rPr>
                <w:rFonts w:ascii="Arial" w:hAnsi="Arial" w:cs="Arial"/>
                <w:b/>
                <w:sz w:val="28"/>
                <w:szCs w:val="24"/>
              </w:rPr>
              <w:t xml:space="preserve">- </w:t>
            </w:r>
            <w:r w:rsidR="008919A5" w:rsidRPr="002A6B30">
              <w:rPr>
                <w:rFonts w:ascii="Arial" w:hAnsi="Arial" w:cs="Arial"/>
                <w:b/>
                <w:sz w:val="28"/>
                <w:szCs w:val="24"/>
              </w:rPr>
              <w:t xml:space="preserve">Nowe stanowisko </w:t>
            </w:r>
            <w:r w:rsidR="00280528" w:rsidRPr="002A6B30">
              <w:rPr>
                <w:rFonts w:ascii="Arial" w:hAnsi="Arial" w:cs="Arial"/>
                <w:b/>
                <w:sz w:val="28"/>
                <w:szCs w:val="24"/>
              </w:rPr>
              <w:t xml:space="preserve">Międzynarodowej </w:t>
            </w:r>
            <w:r w:rsidR="008919A5" w:rsidRPr="002A6B30">
              <w:rPr>
                <w:rFonts w:ascii="Arial" w:hAnsi="Arial" w:cs="Arial"/>
                <w:b/>
                <w:sz w:val="28"/>
                <w:szCs w:val="24"/>
              </w:rPr>
              <w:t>L</w:t>
            </w:r>
            <w:r w:rsidR="00280528" w:rsidRPr="002A6B30">
              <w:rPr>
                <w:rFonts w:ascii="Arial" w:hAnsi="Arial" w:cs="Arial"/>
                <w:b/>
                <w:sz w:val="28"/>
                <w:szCs w:val="24"/>
              </w:rPr>
              <w:t xml:space="preserve">igi </w:t>
            </w:r>
            <w:r w:rsidR="008919A5" w:rsidRPr="002A6B30">
              <w:rPr>
                <w:rFonts w:ascii="Arial" w:hAnsi="Arial" w:cs="Arial"/>
                <w:b/>
                <w:sz w:val="28"/>
                <w:szCs w:val="24"/>
              </w:rPr>
              <w:t>P</w:t>
            </w:r>
            <w:r w:rsidR="00280528" w:rsidRPr="002A6B30">
              <w:rPr>
                <w:rFonts w:ascii="Arial" w:hAnsi="Arial" w:cs="Arial"/>
                <w:b/>
                <w:sz w:val="28"/>
                <w:szCs w:val="24"/>
              </w:rPr>
              <w:t>rzeciwpadaczkowej</w:t>
            </w:r>
            <w:r w:rsidR="00280528" w:rsidRPr="002A6B30">
              <w:rPr>
                <w:rFonts w:ascii="Arial" w:hAnsi="Arial" w:cs="Arial"/>
                <w:sz w:val="28"/>
                <w:szCs w:val="24"/>
              </w:rPr>
              <w:t xml:space="preserve"> </w:t>
            </w:r>
            <w:r w:rsidR="008919A5" w:rsidRPr="002A6B30">
              <w:rPr>
                <w:rFonts w:ascii="Arial" w:hAnsi="Arial" w:cs="Arial"/>
                <w:sz w:val="28"/>
                <w:szCs w:val="24"/>
              </w:rPr>
              <w:t xml:space="preserve"> </w:t>
            </w:r>
            <w:r w:rsidRPr="002A6B30">
              <w:rPr>
                <w:rFonts w:ascii="Arial" w:hAnsi="Arial" w:cs="Arial"/>
                <w:sz w:val="28"/>
                <w:szCs w:val="24"/>
              </w:rPr>
              <w:t xml:space="preserve"> </w:t>
            </w:r>
          </w:p>
          <w:p w14:paraId="442A886A" w14:textId="26114671" w:rsidR="008919A5" w:rsidRPr="002A6B30" w:rsidRDefault="002A6B30" w:rsidP="008919A5">
            <w:pPr>
              <w:rPr>
                <w:rFonts w:ascii="Arial" w:hAnsi="Arial" w:cs="Arial"/>
                <w:sz w:val="24"/>
                <w:szCs w:val="24"/>
              </w:rPr>
            </w:pPr>
            <w:r w:rsidRPr="002A6B30">
              <w:rPr>
                <w:rFonts w:ascii="Arial" w:hAnsi="Arial" w:cs="Arial"/>
                <w:sz w:val="24"/>
                <w:szCs w:val="24"/>
                <w:lang w:val="en-US"/>
              </w:rPr>
              <w:t xml:space="preserve">Prof. </w:t>
            </w:r>
            <w:proofErr w:type="spellStart"/>
            <w:r w:rsidRPr="002A6B30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2A6B30">
              <w:rPr>
                <w:rFonts w:ascii="Arial" w:hAnsi="Arial" w:cs="Arial"/>
                <w:sz w:val="24"/>
                <w:szCs w:val="24"/>
                <w:lang w:val="en-US"/>
              </w:rPr>
              <w:t xml:space="preserve"> hab. n. med. </w:t>
            </w:r>
            <w:r w:rsidR="00241565" w:rsidRPr="002A6B30">
              <w:rPr>
                <w:rFonts w:ascii="Arial" w:hAnsi="Arial" w:cs="Arial"/>
                <w:sz w:val="24"/>
                <w:szCs w:val="24"/>
                <w:lang w:val="en-US"/>
              </w:rPr>
              <w:t>B</w:t>
            </w:r>
            <w:r w:rsidR="00280528" w:rsidRPr="002A6B30">
              <w:rPr>
                <w:rFonts w:ascii="Arial" w:hAnsi="Arial" w:cs="Arial"/>
                <w:sz w:val="24"/>
                <w:szCs w:val="24"/>
                <w:lang w:val="en-US"/>
              </w:rPr>
              <w:t xml:space="preserve">arbara </w:t>
            </w:r>
            <w:r w:rsidR="00241565" w:rsidRPr="002A6B30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280528" w:rsidRPr="002A6B30">
              <w:rPr>
                <w:rFonts w:ascii="Arial" w:hAnsi="Arial" w:cs="Arial"/>
                <w:sz w:val="24"/>
                <w:szCs w:val="24"/>
                <w:lang w:val="en-US"/>
              </w:rPr>
              <w:t xml:space="preserve">teinborn, </w:t>
            </w:r>
            <w:r w:rsidRPr="002A6B30">
              <w:rPr>
                <w:rFonts w:ascii="Arial" w:hAnsi="Arial" w:cs="Arial"/>
                <w:sz w:val="24"/>
                <w:szCs w:val="24"/>
                <w:lang w:val="en-US"/>
              </w:rPr>
              <w:t xml:space="preserve">prof. </w:t>
            </w:r>
            <w:proofErr w:type="spellStart"/>
            <w:r w:rsidRPr="002A6B30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2A6B30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ab. n. med. </w:t>
            </w:r>
            <w:r w:rsidR="00280528" w:rsidRPr="002A6B30">
              <w:rPr>
                <w:rFonts w:ascii="Arial" w:hAnsi="Arial" w:cs="Arial"/>
                <w:sz w:val="24"/>
                <w:szCs w:val="24"/>
              </w:rPr>
              <w:t xml:space="preserve">Maria Mazurkiewicz-Bełdzińska, </w:t>
            </w:r>
            <w:r>
              <w:rPr>
                <w:rFonts w:ascii="Arial" w:hAnsi="Arial" w:cs="Arial"/>
                <w:sz w:val="24"/>
                <w:szCs w:val="24"/>
              </w:rPr>
              <w:t xml:space="preserve">dr n. med. </w:t>
            </w:r>
            <w:r w:rsidR="00280528" w:rsidRPr="002A6B30">
              <w:rPr>
                <w:rFonts w:ascii="Arial" w:hAnsi="Arial" w:cs="Arial"/>
                <w:sz w:val="24"/>
                <w:szCs w:val="24"/>
              </w:rPr>
              <w:t>Anna Winczewska-Wiktor</w:t>
            </w:r>
            <w:r w:rsidR="009A225F" w:rsidRPr="002A6B30">
              <w:rPr>
                <w:rFonts w:ascii="Arial" w:hAnsi="Arial" w:cs="Arial"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sz w:val="24"/>
                <w:szCs w:val="24"/>
              </w:rPr>
              <w:t xml:space="preserve">dr n. med. </w:t>
            </w:r>
            <w:r w:rsidR="00AE007E" w:rsidRPr="002A6B30">
              <w:rPr>
                <w:rFonts w:ascii="Arial" w:hAnsi="Arial" w:cs="Arial"/>
                <w:sz w:val="24"/>
                <w:szCs w:val="24"/>
              </w:rPr>
              <w:t>Marta Zawadzka</w:t>
            </w:r>
          </w:p>
          <w:p w14:paraId="1B030A3B" w14:textId="3509EF02" w:rsidR="008919A5" w:rsidRPr="00AF0EFE" w:rsidRDefault="008919A5" w:rsidP="008919A5">
            <w:pPr>
              <w:rPr>
                <w:rFonts w:ascii="Arial" w:hAnsi="Arial" w:cs="Arial"/>
                <w:sz w:val="24"/>
                <w:szCs w:val="24"/>
              </w:rPr>
            </w:pPr>
            <w:r w:rsidRPr="00FC6DE6">
              <w:rPr>
                <w:rFonts w:ascii="Arial" w:hAnsi="Arial" w:cs="Arial"/>
                <w:sz w:val="24"/>
                <w:szCs w:val="24"/>
              </w:rPr>
              <w:t>Sesja edukacyjna połączona z materiałami video i quizem</w:t>
            </w:r>
            <w:r w:rsidR="002A6B30">
              <w:rPr>
                <w:rFonts w:ascii="Arial" w:hAnsi="Arial" w:cs="Arial"/>
                <w:sz w:val="24"/>
                <w:szCs w:val="24"/>
              </w:rPr>
              <w:t xml:space="preserve"> – 120 minut</w:t>
            </w:r>
          </w:p>
          <w:p w14:paraId="520EEF6B" w14:textId="77777777" w:rsidR="008919A5" w:rsidRDefault="008919A5" w:rsidP="008919A5">
            <w:pPr>
              <w:pStyle w:val="Akapitzlist"/>
              <w:rPr>
                <w:rFonts w:ascii="Arial" w:hAnsi="Arial" w:cs="Arial"/>
                <w:sz w:val="24"/>
                <w:szCs w:val="24"/>
              </w:rPr>
            </w:pPr>
          </w:p>
          <w:p w14:paraId="747982AA" w14:textId="09829748" w:rsidR="0041078B" w:rsidRPr="00477409" w:rsidRDefault="0041078B" w:rsidP="0047740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4D43" w:rsidRPr="00AF0EFE" w14:paraId="4BEFA0F6" w14:textId="77777777" w:rsidTr="003A4D43">
        <w:tc>
          <w:tcPr>
            <w:tcW w:w="1646" w:type="dxa"/>
          </w:tcPr>
          <w:p w14:paraId="5D0C1B51" w14:textId="17E61F40" w:rsidR="003A4D43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00-11:30</w:t>
            </w:r>
          </w:p>
        </w:tc>
        <w:tc>
          <w:tcPr>
            <w:tcW w:w="7416" w:type="dxa"/>
          </w:tcPr>
          <w:p w14:paraId="0B64CBAE" w14:textId="727F0FED" w:rsidR="003A4D43" w:rsidRPr="00BE6ADE" w:rsidRDefault="003A4D43" w:rsidP="003A4D43">
            <w:pPr>
              <w:rPr>
                <w:b/>
              </w:rPr>
            </w:pPr>
            <w:r w:rsidRPr="00BE6ADE">
              <w:rPr>
                <w:b/>
              </w:rPr>
              <w:t xml:space="preserve">Metoda </w:t>
            </w:r>
            <w:proofErr w:type="spellStart"/>
            <w:r w:rsidRPr="00BE6ADE">
              <w:rPr>
                <w:b/>
              </w:rPr>
              <w:t>Tomatisa</w:t>
            </w:r>
            <w:proofErr w:type="spellEnd"/>
            <w:r w:rsidRPr="00BE6ADE">
              <w:rPr>
                <w:b/>
              </w:rPr>
              <w:t xml:space="preserve">® - </w:t>
            </w:r>
            <w:r>
              <w:rPr>
                <w:b/>
              </w:rPr>
              <w:t xml:space="preserve">wykład sponsorowany (logo </w:t>
            </w:r>
            <w:proofErr w:type="spellStart"/>
            <w:r>
              <w:rPr>
                <w:b/>
              </w:rPr>
              <w:t>Tomatis</w:t>
            </w:r>
            <w:proofErr w:type="spellEnd"/>
            <w:r>
              <w:rPr>
                <w:b/>
              </w:rPr>
              <w:t>)</w:t>
            </w:r>
          </w:p>
          <w:p w14:paraId="34E6963F" w14:textId="77777777" w:rsidR="003A4D43" w:rsidRPr="00BE6ADE" w:rsidRDefault="003A4D43" w:rsidP="003A4D43">
            <w:pPr>
              <w:rPr>
                <w:rFonts w:cstheme="minorHAnsi"/>
                <w:b/>
              </w:rPr>
            </w:pPr>
            <w:r w:rsidRPr="00BE6ADE">
              <w:rPr>
                <w:rFonts w:cstheme="minorHAnsi"/>
              </w:rPr>
              <w:t>– dr n. med. Joanna Ratyńska</w:t>
            </w:r>
            <w:r w:rsidRPr="00BE6ADE">
              <w:rPr>
                <w:rFonts w:cstheme="minorHAnsi"/>
                <w:b/>
              </w:rPr>
              <w:t xml:space="preserve"> </w:t>
            </w:r>
          </w:p>
          <w:p w14:paraId="3480CAC4" w14:textId="2BA22B28" w:rsidR="003A4D43" w:rsidRPr="002A6B30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4D43" w:rsidRPr="00AF0EFE" w14:paraId="7ABE6388" w14:textId="77777777" w:rsidTr="003A4D43">
        <w:tc>
          <w:tcPr>
            <w:tcW w:w="1646" w:type="dxa"/>
          </w:tcPr>
          <w:p w14:paraId="54BF1352" w14:textId="72498AE0" w:rsidR="003A4D43" w:rsidRPr="00AF0EFE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3</w:t>
            </w:r>
            <w:r w:rsidRPr="00AF0EFE">
              <w:rPr>
                <w:rFonts w:ascii="Arial" w:hAnsi="Arial" w:cs="Arial"/>
                <w:sz w:val="24"/>
                <w:szCs w:val="24"/>
              </w:rPr>
              <w:t>0-1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Pr="00AF0EFE">
              <w:rPr>
                <w:rFonts w:ascii="Arial" w:hAnsi="Arial" w:cs="Arial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  <w:r w:rsidRPr="00AF0EFE">
              <w:rPr>
                <w:rFonts w:ascii="Arial" w:hAnsi="Arial" w:cs="Arial"/>
                <w:sz w:val="24"/>
                <w:szCs w:val="24"/>
              </w:rPr>
              <w:t xml:space="preserve">0 </w:t>
            </w:r>
          </w:p>
        </w:tc>
        <w:tc>
          <w:tcPr>
            <w:tcW w:w="7416" w:type="dxa"/>
          </w:tcPr>
          <w:p w14:paraId="415526CD" w14:textId="77777777" w:rsidR="003A4D43" w:rsidRPr="00AF0EFE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przerwa kawowa</w:t>
            </w:r>
          </w:p>
        </w:tc>
      </w:tr>
      <w:tr w:rsidR="003A4D43" w:rsidRPr="003A4D43" w14:paraId="56A4DE45" w14:textId="77777777" w:rsidTr="003A4D43">
        <w:tc>
          <w:tcPr>
            <w:tcW w:w="1646" w:type="dxa"/>
          </w:tcPr>
          <w:p w14:paraId="74FD492C" w14:textId="0A61AF29" w:rsidR="003A4D43" w:rsidRPr="00AF0EFE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:00</w:t>
            </w:r>
            <w:r w:rsidR="007E697F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14:0</w:t>
            </w:r>
            <w:r w:rsidRPr="00AF0EFE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416" w:type="dxa"/>
          </w:tcPr>
          <w:p w14:paraId="100050F5" w14:textId="77777777" w:rsidR="003A4D43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 w:rsidRPr="00617178">
              <w:rPr>
                <w:rFonts w:ascii="Arial" w:hAnsi="Arial" w:cs="Arial"/>
                <w:sz w:val="24"/>
                <w:szCs w:val="24"/>
                <w:highlight w:val="lightGray"/>
              </w:rPr>
              <w:t>SESJA VI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6B254000" w14:textId="1FB22348" w:rsidR="003A4D43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 w:rsidRPr="00617178">
              <w:rPr>
                <w:rFonts w:ascii="Arial" w:hAnsi="Arial" w:cs="Arial"/>
                <w:sz w:val="28"/>
                <w:szCs w:val="24"/>
              </w:rPr>
              <w:t>„</w:t>
            </w:r>
            <w:r w:rsidRPr="00617178">
              <w:rPr>
                <w:rFonts w:ascii="Arial" w:hAnsi="Arial" w:cs="Arial"/>
                <w:b/>
                <w:sz w:val="28"/>
                <w:szCs w:val="24"/>
              </w:rPr>
              <w:t>Maski” w neurologii dziecięcej - przykłady</w:t>
            </w:r>
            <w:r w:rsidRPr="00617178">
              <w:rPr>
                <w:rFonts w:ascii="Arial" w:hAnsi="Arial" w:cs="Arial"/>
                <w:sz w:val="28"/>
                <w:szCs w:val="24"/>
              </w:rPr>
              <w:t xml:space="preserve">  </w:t>
            </w:r>
            <w:r>
              <w:rPr>
                <w:rFonts w:ascii="Arial" w:hAnsi="Arial" w:cs="Arial"/>
                <w:sz w:val="24"/>
                <w:szCs w:val="24"/>
              </w:rPr>
              <w:t>(„Rafy i gafy diagnostyczne”)</w:t>
            </w:r>
          </w:p>
          <w:p w14:paraId="165D8EA3" w14:textId="2675206F" w:rsidR="003A4D43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zewodniczące sesji: </w:t>
            </w:r>
            <w:r w:rsidRPr="00617178">
              <w:rPr>
                <w:rFonts w:ascii="Arial" w:hAnsi="Arial" w:cs="Arial"/>
                <w:i/>
                <w:sz w:val="24"/>
                <w:szCs w:val="24"/>
              </w:rPr>
              <w:t>prof. dr hab. n. med. Ewa Pilarska, dr hab. n. med. Justyna  Paprocka</w:t>
            </w:r>
            <w:r>
              <w:rPr>
                <w:rFonts w:ascii="Arial" w:hAnsi="Arial" w:cs="Arial"/>
                <w:i/>
                <w:sz w:val="24"/>
                <w:szCs w:val="24"/>
              </w:rPr>
              <w:t>, prof. ŚUM</w:t>
            </w:r>
          </w:p>
          <w:p w14:paraId="011A3D9E" w14:textId="38E22F73" w:rsidR="003A4D43" w:rsidRPr="004927AC" w:rsidRDefault="003A4D43" w:rsidP="003A4D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617178">
              <w:rPr>
                <w:rFonts w:ascii="Arial" w:hAnsi="Arial" w:cs="Arial"/>
                <w:b/>
                <w:sz w:val="24"/>
                <w:szCs w:val="24"/>
              </w:rPr>
              <w:t>Czy to jest udar mózgu?</w:t>
            </w:r>
            <w:r>
              <w:rPr>
                <w:rFonts w:ascii="Arial" w:hAnsi="Arial" w:cs="Arial"/>
                <w:sz w:val="24"/>
                <w:szCs w:val="24"/>
              </w:rPr>
              <w:t xml:space="preserve"> - prof. dr hab. n. med. </w:t>
            </w:r>
            <w:r w:rsidRPr="004927AC">
              <w:rPr>
                <w:rFonts w:ascii="Arial" w:hAnsi="Arial" w:cs="Arial"/>
                <w:sz w:val="24"/>
                <w:szCs w:val="24"/>
                <w:lang w:val="en-US"/>
              </w:rPr>
              <w:t xml:space="preserve">Ewa </w:t>
            </w:r>
            <w:proofErr w:type="spellStart"/>
            <w:r w:rsidRPr="004927AC">
              <w:rPr>
                <w:rFonts w:ascii="Arial" w:hAnsi="Arial" w:cs="Arial"/>
                <w:sz w:val="24"/>
                <w:szCs w:val="24"/>
                <w:lang w:val="en-US"/>
              </w:rPr>
              <w:t>Pilarska</w:t>
            </w:r>
            <w:proofErr w:type="spellEnd"/>
            <w:r w:rsidRPr="004927AC">
              <w:rPr>
                <w:rFonts w:ascii="Arial" w:hAnsi="Arial" w:cs="Arial"/>
                <w:sz w:val="24"/>
                <w:szCs w:val="24"/>
                <w:lang w:val="en-US"/>
              </w:rPr>
              <w:t xml:space="preserve"> – 30 min</w:t>
            </w:r>
          </w:p>
          <w:p w14:paraId="7AD05B0F" w14:textId="3B815035" w:rsidR="003A4D43" w:rsidRPr="003A4D43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 w:rsidRPr="004927AC">
              <w:rPr>
                <w:rFonts w:ascii="Arial" w:hAnsi="Arial" w:cs="Arial"/>
                <w:sz w:val="24"/>
                <w:szCs w:val="24"/>
                <w:lang w:val="en-US"/>
              </w:rPr>
              <w:t xml:space="preserve">Case study - </w:t>
            </w:r>
            <w:proofErr w:type="spellStart"/>
            <w:r w:rsidRPr="004927AC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4927AC">
              <w:rPr>
                <w:rFonts w:ascii="Arial" w:hAnsi="Arial" w:cs="Arial"/>
                <w:sz w:val="24"/>
                <w:szCs w:val="24"/>
                <w:lang w:val="en-US"/>
              </w:rPr>
              <w:t xml:space="preserve"> n. med. </w:t>
            </w:r>
            <w:r w:rsidRPr="003A4D43">
              <w:rPr>
                <w:rFonts w:ascii="Arial" w:hAnsi="Arial" w:cs="Arial"/>
                <w:sz w:val="24"/>
                <w:szCs w:val="24"/>
              </w:rPr>
              <w:t xml:space="preserve">Kamila Cudnoch </w:t>
            </w:r>
            <w:r>
              <w:rPr>
                <w:rFonts w:ascii="Arial" w:hAnsi="Arial" w:cs="Arial"/>
                <w:sz w:val="24"/>
                <w:szCs w:val="24"/>
              </w:rPr>
              <w:t xml:space="preserve">i </w:t>
            </w:r>
            <w:r w:rsidRPr="003A4D43">
              <w:rPr>
                <w:rFonts w:ascii="Arial" w:hAnsi="Arial" w:cs="Arial"/>
                <w:sz w:val="24"/>
                <w:szCs w:val="24"/>
              </w:rPr>
              <w:t xml:space="preserve">dr n. med. </w:t>
            </w:r>
            <w:r>
              <w:rPr>
                <w:rFonts w:ascii="Arial" w:hAnsi="Arial" w:cs="Arial"/>
                <w:sz w:val="24"/>
                <w:szCs w:val="24"/>
              </w:rPr>
              <w:t>Magdalena Badura-Stronka</w:t>
            </w:r>
            <w:r w:rsidRPr="003A4D43">
              <w:rPr>
                <w:rFonts w:ascii="Arial" w:hAnsi="Arial" w:cs="Arial"/>
                <w:sz w:val="24"/>
                <w:szCs w:val="24"/>
              </w:rPr>
              <w:t xml:space="preserve"> – 40 min</w:t>
            </w:r>
          </w:p>
          <w:p w14:paraId="7D3C77A7" w14:textId="19FC9137" w:rsidR="003A4D43" w:rsidRPr="00617178" w:rsidRDefault="003A4D43" w:rsidP="003A4D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A4D43">
              <w:rPr>
                <w:rFonts w:ascii="Arial" w:hAnsi="Arial" w:cs="Arial"/>
                <w:sz w:val="24"/>
                <w:szCs w:val="24"/>
                <w:lang w:val="en-US"/>
              </w:rPr>
              <w:t xml:space="preserve">Case study - </w:t>
            </w:r>
            <w:proofErr w:type="spellStart"/>
            <w:r w:rsidRPr="003A4D43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3A4D43">
              <w:rPr>
                <w:rFonts w:ascii="Arial" w:hAnsi="Arial" w:cs="Arial"/>
                <w:sz w:val="24"/>
                <w:szCs w:val="24"/>
                <w:lang w:val="en-US"/>
              </w:rPr>
              <w:t xml:space="preserve"> n. med. </w:t>
            </w:r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>Magdalena Krygier– 25 min</w:t>
            </w:r>
          </w:p>
          <w:p w14:paraId="3A8D5A62" w14:textId="095BAC3F" w:rsidR="003A4D43" w:rsidRPr="00617178" w:rsidRDefault="003A4D43" w:rsidP="003A4D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 xml:space="preserve">Case study - </w:t>
            </w:r>
            <w:proofErr w:type="spellStart"/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>dr</w:t>
            </w:r>
            <w:proofErr w:type="spellEnd"/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 xml:space="preserve"> hab. n. med. Justyna  </w:t>
            </w:r>
            <w:proofErr w:type="spellStart"/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>Paprocka</w:t>
            </w:r>
            <w:proofErr w:type="spellEnd"/>
            <w:r w:rsidRPr="00617178">
              <w:rPr>
                <w:rFonts w:ascii="Arial" w:hAnsi="Arial" w:cs="Arial"/>
                <w:sz w:val="24"/>
                <w:szCs w:val="24"/>
                <w:lang w:val="en-US"/>
              </w:rPr>
              <w:t xml:space="preserve">– 25 min </w:t>
            </w:r>
          </w:p>
          <w:p w14:paraId="2F75D624" w14:textId="4834AEC5" w:rsidR="003A4D43" w:rsidRPr="00617178" w:rsidRDefault="003A4D43" w:rsidP="003A4D4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3A4D43" w:rsidRPr="00AF0EFE" w14:paraId="21C2A143" w14:textId="77777777" w:rsidTr="003A4D43">
        <w:tc>
          <w:tcPr>
            <w:tcW w:w="1646" w:type="dxa"/>
          </w:tcPr>
          <w:p w14:paraId="0DEFE9F1" w14:textId="7E7D0483" w:rsidR="003A4D43" w:rsidRPr="00AF0EFE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4:00</w:t>
            </w:r>
          </w:p>
        </w:tc>
        <w:tc>
          <w:tcPr>
            <w:tcW w:w="7416" w:type="dxa"/>
          </w:tcPr>
          <w:p w14:paraId="47EE731B" w14:textId="77777777" w:rsidR="003A4D43" w:rsidRPr="00AF0EFE" w:rsidRDefault="003A4D43" w:rsidP="003A4D43">
            <w:pPr>
              <w:rPr>
                <w:rFonts w:ascii="Arial" w:hAnsi="Arial" w:cs="Arial"/>
                <w:sz w:val="24"/>
                <w:szCs w:val="24"/>
              </w:rPr>
            </w:pPr>
            <w:r w:rsidRPr="00AF0EFE">
              <w:rPr>
                <w:rFonts w:ascii="Arial" w:hAnsi="Arial" w:cs="Arial"/>
                <w:sz w:val="24"/>
                <w:szCs w:val="24"/>
              </w:rPr>
              <w:t>Zakończenie konferencji i rozdanie certyfikatów</w:t>
            </w:r>
          </w:p>
        </w:tc>
      </w:tr>
    </w:tbl>
    <w:p w14:paraId="252FC9D5" w14:textId="1E5A6126" w:rsidR="00A75B95" w:rsidRPr="00AF0EFE" w:rsidRDefault="00A75B95">
      <w:pPr>
        <w:rPr>
          <w:rFonts w:ascii="Arial" w:hAnsi="Arial" w:cs="Arial"/>
          <w:sz w:val="24"/>
          <w:szCs w:val="24"/>
        </w:rPr>
      </w:pPr>
    </w:p>
    <w:sectPr w:rsidR="00A75B95" w:rsidRPr="00AF0E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2903"/>
    <w:multiLevelType w:val="hybridMultilevel"/>
    <w:tmpl w:val="C01A53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272D1"/>
    <w:multiLevelType w:val="hybridMultilevel"/>
    <w:tmpl w:val="024C89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7363C"/>
    <w:multiLevelType w:val="hybridMultilevel"/>
    <w:tmpl w:val="5BA2AF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4B63B9"/>
    <w:multiLevelType w:val="hybridMultilevel"/>
    <w:tmpl w:val="127465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40768D"/>
    <w:multiLevelType w:val="hybridMultilevel"/>
    <w:tmpl w:val="CB2E2A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97F4D"/>
    <w:multiLevelType w:val="hybridMultilevel"/>
    <w:tmpl w:val="0EB478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8B4698"/>
    <w:multiLevelType w:val="hybridMultilevel"/>
    <w:tmpl w:val="DCD689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A2548E"/>
    <w:multiLevelType w:val="hybridMultilevel"/>
    <w:tmpl w:val="4D3C6B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45545"/>
    <w:multiLevelType w:val="hybridMultilevel"/>
    <w:tmpl w:val="0EB478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9C4D52"/>
    <w:multiLevelType w:val="hybridMultilevel"/>
    <w:tmpl w:val="EB107778"/>
    <w:lvl w:ilvl="0" w:tplc="B4EA0A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0635405"/>
    <w:multiLevelType w:val="hybridMultilevel"/>
    <w:tmpl w:val="2D8A7C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251157"/>
    <w:multiLevelType w:val="hybridMultilevel"/>
    <w:tmpl w:val="49222F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C51CC3"/>
    <w:multiLevelType w:val="hybridMultilevel"/>
    <w:tmpl w:val="49222F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555E12"/>
    <w:multiLevelType w:val="hybridMultilevel"/>
    <w:tmpl w:val="2BA82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11"/>
  </w:num>
  <w:num w:numId="7">
    <w:abstractNumId w:val="8"/>
  </w:num>
  <w:num w:numId="8">
    <w:abstractNumId w:val="5"/>
  </w:num>
  <w:num w:numId="9">
    <w:abstractNumId w:val="7"/>
  </w:num>
  <w:num w:numId="10">
    <w:abstractNumId w:val="9"/>
  </w:num>
  <w:num w:numId="11">
    <w:abstractNumId w:val="3"/>
  </w:num>
  <w:num w:numId="12">
    <w:abstractNumId w:val="10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K0NDCzNLM0sDBT0lEKTi0uzszPAykwNKgFAGsypzItAAAA"/>
  </w:docVars>
  <w:rsids>
    <w:rsidRoot w:val="00A75B95"/>
    <w:rsid w:val="0000378C"/>
    <w:rsid w:val="00035440"/>
    <w:rsid w:val="00037F9F"/>
    <w:rsid w:val="00041D47"/>
    <w:rsid w:val="00043A6D"/>
    <w:rsid w:val="00047EB7"/>
    <w:rsid w:val="00055F8C"/>
    <w:rsid w:val="000B4180"/>
    <w:rsid w:val="000D2127"/>
    <w:rsid w:val="000D29F8"/>
    <w:rsid w:val="000E44A7"/>
    <w:rsid w:val="001731EA"/>
    <w:rsid w:val="00182683"/>
    <w:rsid w:val="001B4211"/>
    <w:rsid w:val="001D039E"/>
    <w:rsid w:val="001F0FA7"/>
    <w:rsid w:val="001F2039"/>
    <w:rsid w:val="00241565"/>
    <w:rsid w:val="00251B7F"/>
    <w:rsid w:val="00261F54"/>
    <w:rsid w:val="00280528"/>
    <w:rsid w:val="002A6B30"/>
    <w:rsid w:val="002C2D8C"/>
    <w:rsid w:val="002C5528"/>
    <w:rsid w:val="002D3337"/>
    <w:rsid w:val="002F3D9F"/>
    <w:rsid w:val="0031009D"/>
    <w:rsid w:val="003145F7"/>
    <w:rsid w:val="00335164"/>
    <w:rsid w:val="0036412B"/>
    <w:rsid w:val="00374652"/>
    <w:rsid w:val="003911FF"/>
    <w:rsid w:val="003A4D43"/>
    <w:rsid w:val="003A5F4D"/>
    <w:rsid w:val="003B5FF5"/>
    <w:rsid w:val="003E58C8"/>
    <w:rsid w:val="00406DDE"/>
    <w:rsid w:val="004075B6"/>
    <w:rsid w:val="0041078B"/>
    <w:rsid w:val="00463506"/>
    <w:rsid w:val="00473011"/>
    <w:rsid w:val="00477409"/>
    <w:rsid w:val="00482FD8"/>
    <w:rsid w:val="00491A5D"/>
    <w:rsid w:val="004927AC"/>
    <w:rsid w:val="004A1036"/>
    <w:rsid w:val="00516058"/>
    <w:rsid w:val="005312A5"/>
    <w:rsid w:val="0053296C"/>
    <w:rsid w:val="00544C4B"/>
    <w:rsid w:val="0056682A"/>
    <w:rsid w:val="005A0D2C"/>
    <w:rsid w:val="005A7C82"/>
    <w:rsid w:val="005C1FC7"/>
    <w:rsid w:val="00617178"/>
    <w:rsid w:val="006257F1"/>
    <w:rsid w:val="00632B40"/>
    <w:rsid w:val="0066213D"/>
    <w:rsid w:val="00663B16"/>
    <w:rsid w:val="006A032A"/>
    <w:rsid w:val="006B1CB9"/>
    <w:rsid w:val="006B3C67"/>
    <w:rsid w:val="006B73BA"/>
    <w:rsid w:val="007027AE"/>
    <w:rsid w:val="00712EA7"/>
    <w:rsid w:val="00715E19"/>
    <w:rsid w:val="00717EA3"/>
    <w:rsid w:val="0074436F"/>
    <w:rsid w:val="00767E6C"/>
    <w:rsid w:val="00775EEB"/>
    <w:rsid w:val="007766D4"/>
    <w:rsid w:val="00787A71"/>
    <w:rsid w:val="007951E1"/>
    <w:rsid w:val="007B663C"/>
    <w:rsid w:val="007C422F"/>
    <w:rsid w:val="007E5B87"/>
    <w:rsid w:val="007E5E96"/>
    <w:rsid w:val="007E697F"/>
    <w:rsid w:val="0083194F"/>
    <w:rsid w:val="008919A5"/>
    <w:rsid w:val="008B31ED"/>
    <w:rsid w:val="008E3B03"/>
    <w:rsid w:val="008E509B"/>
    <w:rsid w:val="008E584D"/>
    <w:rsid w:val="009078C0"/>
    <w:rsid w:val="00921ECF"/>
    <w:rsid w:val="0093464C"/>
    <w:rsid w:val="00937D46"/>
    <w:rsid w:val="00955D40"/>
    <w:rsid w:val="00967130"/>
    <w:rsid w:val="009815F9"/>
    <w:rsid w:val="00983C0F"/>
    <w:rsid w:val="009A225F"/>
    <w:rsid w:val="009A29BE"/>
    <w:rsid w:val="009A60A0"/>
    <w:rsid w:val="009B1112"/>
    <w:rsid w:val="009C14DF"/>
    <w:rsid w:val="009D62B0"/>
    <w:rsid w:val="009E1D4D"/>
    <w:rsid w:val="009E6070"/>
    <w:rsid w:val="009E6B59"/>
    <w:rsid w:val="009F16DC"/>
    <w:rsid w:val="009F19D9"/>
    <w:rsid w:val="00A75B95"/>
    <w:rsid w:val="00AA7DF0"/>
    <w:rsid w:val="00AD366B"/>
    <w:rsid w:val="00AD6B31"/>
    <w:rsid w:val="00AE007E"/>
    <w:rsid w:val="00AE16F3"/>
    <w:rsid w:val="00AF0EFE"/>
    <w:rsid w:val="00B00366"/>
    <w:rsid w:val="00B00A31"/>
    <w:rsid w:val="00B02700"/>
    <w:rsid w:val="00B0575C"/>
    <w:rsid w:val="00B32679"/>
    <w:rsid w:val="00B36F42"/>
    <w:rsid w:val="00B5374B"/>
    <w:rsid w:val="00B56AA5"/>
    <w:rsid w:val="00B6075F"/>
    <w:rsid w:val="00C07985"/>
    <w:rsid w:val="00C30D85"/>
    <w:rsid w:val="00C54548"/>
    <w:rsid w:val="00C55952"/>
    <w:rsid w:val="00C67EC5"/>
    <w:rsid w:val="00C73889"/>
    <w:rsid w:val="00C94E04"/>
    <w:rsid w:val="00CC5E95"/>
    <w:rsid w:val="00CC6638"/>
    <w:rsid w:val="00D24607"/>
    <w:rsid w:val="00DE4CA2"/>
    <w:rsid w:val="00E016A8"/>
    <w:rsid w:val="00E86C4F"/>
    <w:rsid w:val="00E9003F"/>
    <w:rsid w:val="00EA0932"/>
    <w:rsid w:val="00EA704C"/>
    <w:rsid w:val="00EB51D9"/>
    <w:rsid w:val="00EB68F8"/>
    <w:rsid w:val="00EE1BA3"/>
    <w:rsid w:val="00EE7569"/>
    <w:rsid w:val="00F1750D"/>
    <w:rsid w:val="00F230B2"/>
    <w:rsid w:val="00F31085"/>
    <w:rsid w:val="00F477CF"/>
    <w:rsid w:val="00F61891"/>
    <w:rsid w:val="00F65637"/>
    <w:rsid w:val="00F97774"/>
    <w:rsid w:val="00FB6D8D"/>
    <w:rsid w:val="00FC6DE6"/>
    <w:rsid w:val="00FF1E4F"/>
    <w:rsid w:val="00FF4831"/>
    <w:rsid w:val="00FF5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B0F297"/>
  <w15:docId w15:val="{057E61F5-5C1B-4170-90A8-73E0FCF95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B4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B73B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2460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2460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2460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2460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2460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246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246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2F86B-4BD1-4A9A-BB09-F1456C805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teinborn</dc:creator>
  <cp:lastModifiedBy>Olejniczak Krzysztof</cp:lastModifiedBy>
  <cp:revision>2</cp:revision>
  <dcterms:created xsi:type="dcterms:W3CDTF">2022-09-02T06:48:00Z</dcterms:created>
  <dcterms:modified xsi:type="dcterms:W3CDTF">2022-09-02T06:48:00Z</dcterms:modified>
</cp:coreProperties>
</file>